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5-cardiac-crisis"/>
      <w:r>
        <w:t xml:space="preserve">CHAPTER 5: CARDIAC CRISIS</w:t>
      </w:r>
      <w:bookmarkEnd w:id="21"/>
    </w:p>
    <w:p>
      <w:pPr>
        <w:pStyle w:val="FirstParagraph"/>
      </w:pPr>
      <w:r>
        <w:t xml:space="preserve">The cardiac monitoring lab hummed with the quiet efficiency I preferred—equipment precisely arranged, data displays showing clear parameters, and the absence of unnecessary conversation. The controlled environment with minimal distraction provided optimal conditions through appropriate focus rather than either chaotic activity or complete isolation without suitable balance.</w:t>
      </w:r>
    </w:p>
    <w:p>
      <w:pPr>
        <w:pStyle w:val="BodyText"/>
      </w:pPr>
      <w:r>
        <w:t xml:space="preserve">I adjusted the pediatric parameters on the monitoring system with careful precision, calibrating the age-specific thresholds that would track Emma Reyes’s cardiac response to Sophie’s musical sequence. The developmental considerations with physiological variation required particular attention through specialized settings rather than either adult measurements or general guidelines without appropriate modification.</w:t>
      </w:r>
    </w:p>
    <w:p>
      <w:pPr>
        <w:pStyle w:val="BodyText"/>
      </w:pPr>
      <w:r>
        <w:t xml:space="preserve">“</w:t>
      </w:r>
      <w:r>
        <w:t xml:space="preserve">Dr. Bennett?</w:t>
      </w:r>
      <w:r>
        <w:t xml:space="preserve">”</w:t>
      </w:r>
    </w:p>
    <w:p>
      <w:pPr>
        <w:pStyle w:val="BodyText"/>
      </w:pPr>
      <w:r>
        <w:t xml:space="preserve">The unexpected voice created momentary recalibration regarding anticipated solitude beyond mere surprise or standard reaction without particular adjustment. The lab technician with professional demeanor suggested immediate purpose through direct approach rather than either casual greeting or general acknowledgment without specific intention.</w:t>
      </w:r>
    </w:p>
    <w:p>
      <w:pPr>
        <w:pStyle w:val="BodyText"/>
      </w:pPr>
      <w:r>
        <w:t xml:space="preserve">“</w:t>
      </w:r>
      <w:r>
        <w:t xml:space="preserve">Dr. Patel requested your presence in Pediatric Cardiology. Immediately.</w:t>
      </w:r>
      <w:r>
        <w:t xml:space="preserve">”</w:t>
      </w:r>
      <w:r>
        <w:t xml:space="preserve"> </w:t>
      </w:r>
      <w:r>
        <w:t xml:space="preserve">His expression conveyed urgency beyond standard message delivery or typical communication without explicit declaration.</w:t>
      </w:r>
      <w:r>
        <w:t xml:space="preserve"> </w:t>
      </w:r>
      <w:r>
        <w:t xml:space="preserve">“</w:t>
      </w:r>
      <w:r>
        <w:t xml:space="preserve">It’s regarding Emma Reyes.</w:t>
      </w:r>
      <w:r>
        <w:t xml:space="preserve">”</w:t>
      </w:r>
    </w:p>
    <w:p>
      <w:pPr>
        <w:pStyle w:val="BodyText"/>
      </w:pPr>
      <w:r>
        <w:t xml:space="preserve">The information created immediate response through priority recognition rather than either delayed consideration or casual acknowledgment without appropriate urgency. The patient reference with specific identification demonstrated particular significance through direct connection rather than either general situation or standard case without personal relevance.</w:t>
      </w:r>
    </w:p>
    <w:p>
      <w:pPr>
        <w:pStyle w:val="BodyText"/>
      </w:pPr>
      <w:r>
        <w:t xml:space="preserve">“</w:t>
      </w:r>
      <w:r>
        <w:t xml:space="preserve">Has something happened?</w:t>
      </w:r>
      <w:r>
        <w:t xml:space="preserve">”</w:t>
      </w:r>
      <w:r>
        <w:t xml:space="preserve"> </w:t>
      </w:r>
      <w:r>
        <w:t xml:space="preserve">I asked, already saving my work with efficient movements that indicated immediate transition beyond mere task completion or standard procedure without accelerated pace.</w:t>
      </w:r>
    </w:p>
    <w:p>
      <w:pPr>
        <w:pStyle w:val="BodyText"/>
      </w:pPr>
      <w:r>
        <w:t xml:space="preserve">“</w:t>
      </w:r>
      <w:r>
        <w:t xml:space="preserve">Cardiac event during her music therapy session. Dr. Patel is with her now.</w:t>
      </w:r>
      <w:r>
        <w:t xml:space="preserve">”</w:t>
      </w:r>
    </w:p>
    <w:p>
      <w:pPr>
        <w:pStyle w:val="BodyText"/>
      </w:pPr>
      <w:r>
        <w:t xml:space="preserve">The statement created comprehensive understanding through concise information despite minimal details or limited explanation without necessary elaboration. The cardiac event with specific timing suggested critical situation through direct connection rather than either general condition or standard episode without particular significance.</w:t>
      </w:r>
    </w:p>
    <w:p>
      <w:pPr>
        <w:pStyle w:val="BodyText"/>
      </w:pPr>
      <w:r>
        <w:t xml:space="preserve">I moved toward the door with purposeful efficiency that indicated immediate priority beyond mere task transition or standard movement without appropriate urgency. The professional response with focused attention demonstrated appropriate reaction through suitable framework rather than either emotional reaction or detached indifference without optimal balance.</w:t>
      </w:r>
    </w:p>
    <w:p>
      <w:pPr>
        <w:pStyle w:val="BodyText"/>
      </w:pPr>
      <w:r>
        <w:t xml:space="preserve">The hospital corridors passed in efficient progression as I navigated the familiar pathways with accelerated pace beyond standard movement or typical walking without inappropriate running. The professional environment with regular activity continued normal function through established patterns despite my urgent purpose or focused direction without general disruption.</w:t>
      </w:r>
    </w:p>
    <w:p>
      <w:pPr>
        <w:pStyle w:val="BodyText"/>
      </w:pPr>
      <w:r>
        <w:t xml:space="preserve">The pediatric cardiology wing with distinctive design created immediate recognition through visual elements rather than either gradual identification or uncertain location without clear designation. The specialized environment with child-friendly features maintained medical context through appropriate framework despite colorful decoration or engaging displays without compromised functionality.</w:t>
      </w:r>
    </w:p>
    <w:p>
      <w:pPr>
        <w:pStyle w:val="BodyText"/>
      </w:pPr>
      <w:r>
        <w:t xml:space="preserve">The treatment room door stood open, revealing a scene of controlled medical urgency. Emma Reyes lay on the examination table, her small body connected to multiple monitoring devices. Her face, pale beneath her natural olive complexion, showed the wide-eyed fear of a child experiencing something beyond her understanding. Dr. Patel stood beside her, his attention divided between the cardiac monitor and the child herself. A nurse efficiently adjusted medication settings on an IV pump. And Sophie—my Sophie—sat close to Emma’s head, speaking in low, calm tones while holding the girl’s hand.</w:t>
      </w:r>
    </w:p>
    <w:p>
      <w:pPr>
        <w:pStyle w:val="BodyText"/>
      </w:pPr>
      <w:r>
        <w:t xml:space="preserve">The integrated assessment created comprehensive understanding through visual information despite complex situation or multiple elements without verbal explanation. The cardiac event with active management demonstrated ongoing situation through current intervention rather than either resolved episode or standard procedure without particular urgency.</w:t>
      </w:r>
    </w:p>
    <w:p>
      <w:pPr>
        <w:pStyle w:val="BodyText"/>
      </w:pPr>
      <w:r>
        <w:t xml:space="preserve">“</w:t>
      </w:r>
      <w:r>
        <w:t xml:space="preserve">Dr. Bennett,</w:t>
      </w:r>
      <w:r>
        <w:t xml:space="preserve">”</w:t>
      </w:r>
      <w:r>
        <w:t xml:space="preserve"> </w:t>
      </w:r>
      <w:r>
        <w:t xml:space="preserve">Dr. Patel acknowledged my arrival with professional efficiency that suggested immediate integration beyond mere greeting or standard recognition without particular focus.</w:t>
      </w:r>
      <w:r>
        <w:t xml:space="preserve"> </w:t>
      </w:r>
      <w:r>
        <w:t xml:space="preserve">“</w:t>
      </w:r>
      <w:r>
        <w:t xml:space="preserve">SVT episode with 210 bpm despite medication compliance. Began approximately twelve minutes ago during initial implementation of the music therapy protocol.</w:t>
      </w:r>
      <w:r>
        <w:t xml:space="preserve">”</w:t>
      </w:r>
    </w:p>
    <w:p>
      <w:pPr>
        <w:pStyle w:val="BodyText"/>
      </w:pPr>
      <w:r>
        <w:t xml:space="preserve">His statement provided essential information through concise communication rather than either elaborate explanation or minimal details without appropriate specificity. The cardiac parameters with temporal markers demonstrated comprehensive data through precise measurements rather than either general description or vague approximation without suitable accuracy.</w:t>
      </w:r>
    </w:p>
    <w:p>
      <w:pPr>
        <w:pStyle w:val="BodyText"/>
      </w:pPr>
      <w:r>
        <w:t xml:space="preserve">I moved to the monitoring display with focused attention that indicated immediate analysis beyond mere casual observation or general viewing without particular purpose. The cardiac rhythm with elevated rate showed characteristic pattern through consistent presentation rather than either variable morphology or irregular sequence without stable configuration.</w:t>
      </w:r>
    </w:p>
    <w:p>
      <w:pPr>
        <w:pStyle w:val="BodyText"/>
      </w:pPr>
      <w:r>
        <w:t xml:space="preserve">“</w:t>
      </w:r>
      <w:r>
        <w:t xml:space="preserve">Vagal maneuvers attempted?</w:t>
      </w:r>
      <w:r>
        <w:t xml:space="preserve">”</w:t>
      </w:r>
      <w:r>
        <w:t xml:space="preserve"> </w:t>
      </w:r>
      <w:r>
        <w:t xml:space="preserve">I asked, noting Emma’s continued tachycardia despite the medical intervention already in progress.</w:t>
      </w:r>
    </w:p>
    <w:p>
      <w:pPr>
        <w:pStyle w:val="BodyText"/>
      </w:pPr>
      <w:r>
        <w:t xml:space="preserve">“</w:t>
      </w:r>
      <w:r>
        <w:t xml:space="preserve">Standard protocol with age-appropriate modifications,</w:t>
      </w:r>
      <w:r>
        <w:t xml:space="preserve">”</w:t>
      </w:r>
      <w:r>
        <w:t xml:space="preserve"> </w:t>
      </w:r>
      <w:r>
        <w:t xml:space="preserve">Dr. Patel confirmed with professional precision that focused on relevant information beyond general confirmation or basic acknowledgment without comprehensive detail.</w:t>
      </w:r>
      <w:r>
        <w:t xml:space="preserve"> </w:t>
      </w:r>
      <w:r>
        <w:t xml:space="preserve">“</w:t>
      </w:r>
      <w:r>
        <w:t xml:space="preserve">Minimal response through initial attempts despite proper execution or correct technique without effective result.</w:t>
      </w:r>
      <w:r>
        <w:t xml:space="preserve">”</w:t>
      </w:r>
    </w:p>
    <w:p>
      <w:pPr>
        <w:pStyle w:val="BodyText"/>
      </w:pPr>
      <w:r>
        <w:t xml:space="preserve">The clinical exchange created collaborative assessment through shared expertise despite different specialization or separate training without compromised integration. The professional interaction with focused purpose demonstrated appropriate engagement through suitable framework rather than either emotional reaction or detached indifference without optimal balance.</w:t>
      </w:r>
    </w:p>
    <w:p>
      <w:pPr>
        <w:pStyle w:val="BodyText"/>
      </w:pPr>
      <w:r>
        <w:t xml:space="preserve">I turned my attention to Sophie, whose expression conveyed controlled concern beneath her calm exterior.</w:t>
      </w:r>
      <w:r>
        <w:t xml:space="preserve"> </w:t>
      </w:r>
      <w:r>
        <w:t xml:space="preserve">“</w:t>
      </w:r>
      <w:r>
        <w:t xml:space="preserve">The music therapy implementation with temporal markers requires explanation through sequential description,</w:t>
      </w:r>
      <w:r>
        <w:t xml:space="preserve">”</w:t>
      </w:r>
      <w:r>
        <w:t xml:space="preserve"> </w:t>
      </w:r>
      <w:r>
        <w:t xml:space="preserve">I requested with focused precision that established clear context beyond general inquiry or vague question without specific framework.</w:t>
      </w:r>
    </w:p>
    <w:p>
      <w:pPr>
        <w:pStyle w:val="BodyText"/>
      </w:pPr>
      <w:r>
        <w:t xml:space="preserve">Sophie maintained her reassuring contact with Emma while addressing me with professional clarity.</w:t>
      </w:r>
      <w:r>
        <w:t xml:space="preserve"> </w:t>
      </w:r>
      <w:r>
        <w:t xml:space="preserve">“</w:t>
      </w:r>
      <w:r>
        <w:t xml:space="preserve">We had just begun the initial sequence—the five-minute intensive intervention designed for acute response. Emma was showing appropriate engagement with the musical elements when her heart rate suddenly increased. She reported feeling</w:t>
      </w:r>
      <w:r>
        <w:t xml:space="preserve"> </w:t>
      </w:r>
      <w:r>
        <w:t xml:space="preserve">‘</w:t>
      </w:r>
      <w:r>
        <w:t xml:space="preserve">jumpy</w:t>
      </w:r>
      <w:r>
        <w:t xml:space="preserve">’</w:t>
      </w:r>
      <w:r>
        <w:t xml:space="preserve"> </w:t>
      </w:r>
      <w:r>
        <w:t xml:space="preserve">and then the monitors confirmed SVT onset.</w:t>
      </w:r>
      <w:r>
        <w:t xml:space="preserve">”</w:t>
      </w:r>
    </w:p>
    <w:p>
      <w:pPr>
        <w:pStyle w:val="BodyText"/>
      </w:pPr>
      <w:r>
        <w:t xml:space="preserve">Her explanation provided comprehensive information through structured description rather than either technical details or simplified overview without appropriate balance. The implementation details with temporal progression demonstrated clear understanding through precise recollection rather than either vague memory or uncertain recall without suitable accuracy.</w:t>
      </w:r>
    </w:p>
    <w:p>
      <w:pPr>
        <w:pStyle w:val="BodyText"/>
      </w:pPr>
      <w:r>
        <w:t xml:space="preserve">“</w:t>
      </w:r>
      <w:r>
        <w:t xml:space="preserve">The temporal relationship with cardiac event suggests potential correlation through sequential occurrence despite established protocol or appropriate implementation without procedural error,</w:t>
      </w:r>
      <w:r>
        <w:t xml:space="preserve">”</w:t>
      </w:r>
      <w:r>
        <w:t xml:space="preserve"> </w:t>
      </w:r>
      <w:r>
        <w:t xml:space="preserve">Dr. Patel observed with analytical precision that assessed causal possibilities rather than either immediate conclusion or categorical dismissal without appropriate evaluation.</w:t>
      </w:r>
    </w:p>
    <w:p>
      <w:pPr>
        <w:pStyle w:val="BodyText"/>
      </w:pPr>
      <w:r>
        <w:t xml:space="preserve">The statement created momentary recalibration regarding expected response beyond typical reaction or standard approach without particular adjustment. The potential implication with protocol connection suggested possible concern through logical association rather than either definitive determination or complete rejection without appropriate consideration.</w:t>
      </w:r>
    </w:p>
    <w:p>
      <w:pPr>
        <w:pStyle w:val="BodyText"/>
      </w:pPr>
      <w:r>
        <w:t xml:space="preserve">“</w:t>
      </w:r>
      <w:r>
        <w:t xml:space="preserve">Correlation without causation represents important distinction through scientific principle,</w:t>
      </w:r>
      <w:r>
        <w:t xml:space="preserve">”</w:t>
      </w:r>
      <w:r>
        <w:t xml:space="preserve"> </w:t>
      </w:r>
      <w:r>
        <w:t xml:space="preserve">I responded with focused precision that established clear context beyond general statement or vague assertion without specific framework.</w:t>
      </w:r>
      <w:r>
        <w:t xml:space="preserve"> </w:t>
      </w:r>
      <w:r>
        <w:t xml:space="preserve">“</w:t>
      </w:r>
      <w:r>
        <w:t xml:space="preserve">The cardiac event with temporal proximity demonstrates coincidental relationship through statistical probability rather than either causal connection or direct influence without appropriate evidence.</w:t>
      </w:r>
      <w:r>
        <w:t xml:space="preserve">”</w:t>
      </w:r>
    </w:p>
    <w:p>
      <w:pPr>
        <w:pStyle w:val="BodyText"/>
      </w:pPr>
      <w:r>
        <w:t xml:space="preserve">Emma’s monitor showed continued tachycardia despite the ongoing interventions. Her small face turned toward Sophie with increasing distress.</w:t>
      </w:r>
      <w:r>
        <w:t xml:space="preserve"> </w:t>
      </w:r>
      <w:r>
        <w:t xml:space="preserve">“</w:t>
      </w:r>
      <w:r>
        <w:t xml:space="preserve">It feels really jumpy,</w:t>
      </w:r>
      <w:r>
        <w:t xml:space="preserve">”</w:t>
      </w:r>
      <w:r>
        <w:t xml:space="preserve"> </w:t>
      </w:r>
      <w:r>
        <w:t xml:space="preserve">she whispered, her voice tight with fear.</w:t>
      </w:r>
      <w:r>
        <w:t xml:space="preserve"> </w:t>
      </w:r>
      <w:r>
        <w:t xml:space="preserve">“</w:t>
      </w:r>
      <w:r>
        <w:t xml:space="preserve">Worse than before.</w:t>
      </w:r>
      <w:r>
        <w:t xml:space="preserve">”</w:t>
      </w:r>
    </w:p>
    <w:p>
      <w:pPr>
        <w:pStyle w:val="BodyText"/>
      </w:pPr>
      <w:r>
        <w:t xml:space="preserve">The child’s statement created immediate priority through patient concern rather than either theoretical discussion or professional debate without appropriate focus. The clinical situation with ongoing symptoms demonstrated urgent requirement through medical necessity rather than either academic interest or scientific curiosity without practical application.</w:t>
      </w:r>
    </w:p>
    <w:p>
      <w:pPr>
        <w:pStyle w:val="BodyText"/>
      </w:pPr>
      <w:r>
        <w:t xml:space="preserve">“</w:t>
      </w:r>
      <w:r>
        <w:t xml:space="preserve">The parasympathetic activation with autonomic response could potentially provide alternative intervention through established pathway despite medication resistance or standard protocol limitation without effective control,</w:t>
      </w:r>
      <w:r>
        <w:t xml:space="preserve">”</w:t>
      </w:r>
      <w:r>
        <w:t xml:space="preserve"> </w:t>
      </w:r>
      <w:r>
        <w:t xml:space="preserve">I suggested, turning to Dr. Patel with professional directness that focused on immediate application beyond theoretical possibility or conceptual potential without practical implementation.</w:t>
      </w:r>
    </w:p>
    <w:p>
      <w:pPr>
        <w:pStyle w:val="BodyText"/>
      </w:pPr>
      <w:r>
        <w:t xml:space="preserve">His expression suggested analytical assessment beyond mere acknowledgment or standard recognition without meaningful engagement.</w:t>
      </w:r>
      <w:r>
        <w:t xml:space="preserve"> </w:t>
      </w:r>
      <w:r>
        <w:t xml:space="preserve">“</w:t>
      </w:r>
      <w:r>
        <w:t xml:space="preserve">The music therapy protocol with cardiac event correlation creates implementation concern through temporal relationship despite scientific foundation or empirical validation without established precedent.</w:t>
      </w:r>
      <w:r>
        <w:t xml:space="preserve">”</w:t>
      </w:r>
    </w:p>
    <w:p>
      <w:pPr>
        <w:pStyle w:val="BodyText"/>
      </w:pPr>
      <w:r>
        <w:t xml:space="preserve">“</w:t>
      </w:r>
      <w:r>
        <w:t xml:space="preserve">The initial sequence was interrupted by the SVT onset,</w:t>
      </w:r>
      <w:r>
        <w:t xml:space="preserve">”</w:t>
      </w:r>
      <w:r>
        <w:t xml:space="preserve"> </w:t>
      </w:r>
      <w:r>
        <w:t xml:space="preserve">Sophie interjected with professional precision that focused on relevant information beyond general observation or basic comment without particular purpose.</w:t>
      </w:r>
      <w:r>
        <w:t xml:space="preserve"> </w:t>
      </w:r>
      <w:r>
        <w:t xml:space="preserve">“</w:t>
      </w:r>
      <w:r>
        <w:t xml:space="preserve">The parasympathetic activation requires complete implementation through sequential progression rather than either partial application or interrupted protocol without comprehensive delivery.</w:t>
      </w:r>
      <w:r>
        <w:t xml:space="preserve">”</w:t>
      </w:r>
    </w:p>
    <w:p>
      <w:pPr>
        <w:pStyle w:val="BodyText"/>
      </w:pPr>
      <w:r>
        <w:t xml:space="preserve">Her explanation created logical framework through practical context rather than either defensive justification or elaborate explanation without appropriate foundation. The protocol specifics with implementation requirements demonstrated clear understanding through precise description rather than either vague explanation or general overview without suitable detail.</w:t>
      </w:r>
    </w:p>
    <w:p>
      <w:pPr>
        <w:pStyle w:val="BodyText"/>
      </w:pPr>
      <w:r>
        <w:t xml:space="preserve">Dr. Patel’s expression suggested continued assessment beyond mere consideration or standard evaluation without definitive conclusion. The clinical situation with ongoing symptoms demonstrated urgent requirement through medical necessity rather than either academic discussion or theoretical debate without practical resolution.</w:t>
      </w:r>
    </w:p>
    <w:p>
      <w:pPr>
        <w:pStyle w:val="BodyText"/>
      </w:pPr>
      <w:r>
        <w:t xml:space="preserve">“</w:t>
      </w:r>
      <w:r>
        <w:t xml:space="preserve">The alternative intervention with established protocol provides appropriate option through available methodology despite unusual approach or non-standard technique without conventional application,</w:t>
      </w:r>
      <w:r>
        <w:t xml:space="preserve">”</w:t>
      </w:r>
      <w:r>
        <w:t xml:space="preserve"> </w:t>
      </w:r>
      <w:r>
        <w:t xml:space="preserve">he acknowledged with professional precision that focused on practical considerations beyond theoretical objections or conceptual concerns without appropriate priority.</w:t>
      </w:r>
      <w:r>
        <w:t xml:space="preserve"> </w:t>
      </w:r>
      <w:r>
        <w:t xml:space="preserve">“</w:t>
      </w:r>
      <w:r>
        <w:t xml:space="preserve">The patient welfare with symptom resolution represents primary objective through medical necessity rather than either procedural preference or methodological bias without suitable focus.</w:t>
      </w:r>
      <w:r>
        <w:t xml:space="preserve">”</w:t>
      </w:r>
    </w:p>
    <w:p>
      <w:pPr>
        <w:pStyle w:val="BodyText"/>
      </w:pPr>
      <w:r>
        <w:t xml:space="preserve">His statement demonstrated professional consideration through genuine evaluation rather than either dismissive skepticism or enthusiastic acceptance without appropriate analysis. The patient-centered approach with clinical priority provided encouraging validation through practical recognition rather than either complete endorsement or fundamental rejection without balanced perspective.</w:t>
      </w:r>
    </w:p>
    <w:p>
      <w:pPr>
        <w:pStyle w:val="BodyText"/>
      </w:pPr>
      <w:r>
        <w:t xml:space="preserve">“</w:t>
      </w:r>
      <w:r>
        <w:t xml:space="preserve">Emma,</w:t>
      </w:r>
      <w:r>
        <w:t xml:space="preserve">”</w:t>
      </w:r>
      <w:r>
        <w:t xml:space="preserve"> </w:t>
      </w:r>
      <w:r>
        <w:t xml:space="preserve">Sophie addressed the child with gentle directness that established clear connection beyond mere professional interaction or standard communication without meaningful engagement.</w:t>
      </w:r>
      <w:r>
        <w:t xml:space="preserve"> </w:t>
      </w:r>
      <w:r>
        <w:t xml:space="preserve">“</w:t>
      </w:r>
      <w:r>
        <w:t xml:space="preserve">We’re going to try the special music for your heart again. This time, I need you to focus completely on the sound and follow my breathing. Can you do that?</w:t>
      </w:r>
      <w:r>
        <w:t xml:space="preserve">”</w:t>
      </w:r>
    </w:p>
    <w:p>
      <w:pPr>
        <w:pStyle w:val="BodyText"/>
      </w:pPr>
      <w:r>
        <w:t xml:space="preserve">The child nodded, her expression showing trust despite her fear. The human connection with established rapport demonstrated particular value through emotional support rather than either clinical detachment or technical intervention without appropriate compassion.</w:t>
      </w:r>
    </w:p>
    <w:p>
      <w:pPr>
        <w:pStyle w:val="BodyText"/>
      </w:pPr>
      <w:r>
        <w:t xml:space="preserve">Sophie looked to Dr. Patel, who gave a terse nod of approval.</w:t>
      </w:r>
      <w:r>
        <w:t xml:space="preserve"> </w:t>
      </w:r>
      <w:r>
        <w:t xml:space="preserve">“</w:t>
      </w:r>
      <w:r>
        <w:t xml:space="preserve">The monitoring continuation with medical supervision provides appropriate framework through established protocol,</w:t>
      </w:r>
      <w:r>
        <w:t xml:space="preserve">”</w:t>
      </w:r>
      <w:r>
        <w:t xml:space="preserve"> </w:t>
      </w:r>
      <w:r>
        <w:t xml:space="preserve">he stated with professional precision that focused on procedural elements beyond general permission or basic approval without comprehensive context.</w:t>
      </w:r>
    </w:p>
    <w:p>
      <w:pPr>
        <w:pStyle w:val="BodyText"/>
      </w:pPr>
      <w:r>
        <w:t xml:space="preserve">With careful movements that maintained her reassuring contact with Emma, Sophie retrieved her tablet and initiated the personalized sequence she had developed specifically for the child. The musical elements with structured progression began filling the treatment room through clear delivery despite medical environment or clinical setting without compromised quality.</w:t>
      </w:r>
    </w:p>
    <w:p>
      <w:pPr>
        <w:pStyle w:val="BodyText"/>
      </w:pPr>
      <w:r>
        <w:t xml:space="preserve">“</w:t>
      </w:r>
      <w:r>
        <w:t xml:space="preserve">Breathe with me, Emma,</w:t>
      </w:r>
      <w:r>
        <w:t xml:space="preserve">”</w:t>
      </w:r>
      <w:r>
        <w:t xml:space="preserve"> </w:t>
      </w:r>
      <w:r>
        <w:t xml:space="preserve">Sophie instructed with gentle directness that established clear guidance beyond mere suggestion or general direction without specific framework.</w:t>
      </w:r>
      <w:r>
        <w:t xml:space="preserve"> </w:t>
      </w:r>
      <w:r>
        <w:t xml:space="preserve">“</w:t>
      </w:r>
      <w:r>
        <w:t xml:space="preserve">In through your nose while I count to four, then out through your mouth while I count to six.</w:t>
      </w:r>
      <w:r>
        <w:t xml:space="preserve">”</w:t>
      </w:r>
    </w:p>
    <w:p>
      <w:pPr>
        <w:pStyle w:val="BodyText"/>
      </w:pPr>
      <w:r>
        <w:t xml:space="preserve">The breathing instruction with specific pattern created structured intervention through established technique rather than either general guidance or vague direction without particular methodology. The parasympathetic activation with respiratory control demonstrated integrated approach through complementary methods rather than either separate intervention or isolated technique without coordinated implementation.</w:t>
      </w:r>
    </w:p>
    <w:p>
      <w:pPr>
        <w:pStyle w:val="BodyText"/>
      </w:pPr>
      <w:r>
        <w:t xml:space="preserve">As the music continued with methodical progression beyond mere sound production or general audio without structured development, Sophie maintained the breathing guidance with consistent pattern that established clear framework beyond random variation or arbitrary change without organized approach. The integrated intervention with dual methodology demonstrated comprehensive application through coordinated techniques rather than either separate approach or isolated method without appropriate synthesis.</w:t>
      </w:r>
    </w:p>
    <w:p>
      <w:pPr>
        <w:pStyle w:val="BodyText"/>
      </w:pPr>
      <w:r>
        <w:t xml:space="preserve">I observed the cardiac monitor with focused attention that indicated analytical assessment beyond mere casual observation or general viewing without particular purpose. The heart rate with numerical display showed initial maintenance through consistent measurement despite intervention implementation or protocol application without immediate change.</w:t>
      </w:r>
    </w:p>
    <w:p>
      <w:pPr>
        <w:pStyle w:val="BodyText"/>
      </w:pPr>
      <w:r>
        <w:t xml:space="preserve">The treatment room maintained focused atmosphere through professional concentration despite multiple individuals or various activities without disruptive interaction. The medical environment with clinical purpose demonstrated appropriate function through suitable framework rather than either chaotic activity or rigid formality without optimal balance.</w:t>
      </w:r>
    </w:p>
    <w:p>
      <w:pPr>
        <w:pStyle w:val="BodyText"/>
      </w:pPr>
      <w:r>
        <w:t xml:space="preserve">As the music continued with structured development beyond initial introduction or preliminary elements without complete progression, the cardiac monitor began showing subtle changes through numerical adjustment rather than either dramatic shift or maintained parameters without gradual transition. The heart rate with digital display demonstrated incremental reduction through sequential decrease rather than either sudden drop or continued elevation without progressive change.</w:t>
      </w:r>
    </w:p>
    <w:p>
      <w:pPr>
        <w:pStyle w:val="BodyText"/>
      </w:pPr>
      <w:r>
        <w:t xml:space="preserve">Dr. Patel observed the monitor with analytical precision that assessed physiological response rather than either casual interest or general curiosity without particular focus. His expression suggested scientific assessment beyond mere observation or standard viewing without meaningful engagement.</w:t>
      </w:r>
    </w:p>
    <w:p>
      <w:pPr>
        <w:pStyle w:val="BodyText"/>
      </w:pPr>
      <w:r>
        <w:t xml:space="preserve">“</w:t>
      </w:r>
      <w:r>
        <w:t xml:space="preserve">The cardiac response with parasympathetic activation demonstrates initial effectiveness through measurable change despite minimal duration or limited application without complete implementation,</w:t>
      </w:r>
      <w:r>
        <w:t xml:space="preserve">”</w:t>
      </w:r>
      <w:r>
        <w:t xml:space="preserve"> </w:t>
      </w:r>
      <w:r>
        <w:t xml:space="preserve">he acknowledged with professional precision that focused on objective data beyond personal impression or subjective opinion without appropriate detachment.</w:t>
      </w:r>
      <w:r>
        <w:t xml:space="preserve"> </w:t>
      </w:r>
      <w:r>
        <w:t xml:space="preserve">“</w:t>
      </w:r>
      <w:r>
        <w:t xml:space="preserve">The heart rate reduction with sequential decrease shows promising development through progressive improvement despite continued elevation or maintained tachycardia without normal parameters.</w:t>
      </w:r>
      <w:r>
        <w:t xml:space="preserve">”</w:t>
      </w:r>
    </w:p>
    <w:p>
      <w:pPr>
        <w:pStyle w:val="BodyText"/>
      </w:pPr>
      <w:r>
        <w:t xml:space="preserve">His assessment demonstrated professional consideration through genuine evaluation rather than either dismissive skepticism or enthusiastic acceptance without appropriate analysis. The measured acknowledgment with analytical assessment provided encouraging validation through scientific recognition rather than either complete endorsement or fundamental rejection without balanced perspective.</w:t>
      </w:r>
    </w:p>
    <w:p>
      <w:pPr>
        <w:pStyle w:val="BodyText"/>
      </w:pPr>
      <w:r>
        <w:t xml:space="preserve">The music continued with structured progression beyond initial elements or preliminary components without complete development. The temporal markers with sequential arrangement demonstrated methodical implementation through organized delivery rather than either random presentation or arbitrary structure without logical sequence.</w:t>
      </w:r>
    </w:p>
    <w:p>
      <w:pPr>
        <w:pStyle w:val="BodyText"/>
      </w:pPr>
      <w:r>
        <w:t xml:space="preserve">Sophie maintained the breathing guidance with consistent pattern that established clear framework beyond random variation or arbitrary change without organized approach. Her focused attention with professional purpose demonstrated complete engagement through genuine connection rather than either clinical detachment or emotional reaction without appropriate balance.</w:t>
      </w:r>
    </w:p>
    <w:p>
      <w:pPr>
        <w:pStyle w:val="BodyText"/>
      </w:pPr>
      <w:r>
        <w:t xml:space="preserve">“</w:t>
      </w:r>
      <w:r>
        <w:t xml:space="preserve">You’re doing beautifully, Emma,</w:t>
      </w:r>
      <w:r>
        <w:t xml:space="preserve">”</w:t>
      </w:r>
      <w:r>
        <w:t xml:space="preserve"> </w:t>
      </w:r>
      <w:r>
        <w:t xml:space="preserve">she encouraged with gentle warmth that provided emotional support beyond mere professional communication or standard interaction without meaningful connection.</w:t>
      </w:r>
      <w:r>
        <w:t xml:space="preserve"> </w:t>
      </w:r>
      <w:r>
        <w:t xml:space="preserve">“</w:t>
      </w:r>
      <w:r>
        <w:t xml:space="preserve">Your heart is already responding to the music. Keep breathing with me.</w:t>
      </w:r>
      <w:r>
        <w:t xml:space="preserve">”</w:t>
      </w:r>
    </w:p>
    <w:p>
      <w:pPr>
        <w:pStyle w:val="BodyText"/>
      </w:pPr>
      <w:r>
        <w:t xml:space="preserve">The human interaction with compassionate engagement demonstrated particular value through emotional support rather than either clinical detachment or technical intervention without appropriate connection. The patient relationship with established rapport provided additional dimension through psychological component rather than either physiological focus or medical emphasis without comprehensive approach.</w:t>
      </w:r>
    </w:p>
    <w:p>
      <w:pPr>
        <w:pStyle w:val="BodyText"/>
      </w:pPr>
      <w:r>
        <w:t xml:space="preserve">As the music sequence reached its midpoint with structured development beyond initial progression or preliminary evolution without complete implementation, the cardiac monitor showed continued improvement through numerical adjustment rather than either stabilized parameters or maintained elevation without progressive change. The heart rate with digital display demonstrated significant reduction through sequential decrease rather than either minimal adjustment or slight modification without substantial improvement.</w:t>
      </w:r>
    </w:p>
    <w:p>
      <w:pPr>
        <w:pStyle w:val="BodyText"/>
      </w:pPr>
      <w:r>
        <w:t xml:space="preserve">Dr. Patel’s expression suggested increasing interest beyond mere professional attention or standard observation without particular engagement. The clinical response with measurable change demonstrated scientific validation through empirical evidence rather than either theoretical possibility or conceptual potential without practical confirmation.</w:t>
      </w:r>
    </w:p>
    <w:p>
      <w:pPr>
        <w:pStyle w:val="BodyText"/>
      </w:pPr>
      <w:r>
        <w:t xml:space="preserve">“</w:t>
      </w:r>
      <w:r>
        <w:t xml:space="preserve">The parasympathetic activation with autonomic response shows remarkable effectiveness through measurable results despite brief duration or limited application without complete implementation,</w:t>
      </w:r>
      <w:r>
        <w:t xml:space="preserve">”</w:t>
      </w:r>
      <w:r>
        <w:t xml:space="preserve"> </w:t>
      </w:r>
      <w:r>
        <w:t xml:space="preserve">he observed with analytical precision that assessed physiological response rather than either casual interest or general curiosity without particular focus.</w:t>
      </w:r>
      <w:r>
        <w:t xml:space="preserve"> </w:t>
      </w:r>
      <w:r>
        <w:t xml:space="preserve">“</w:t>
      </w:r>
      <w:r>
        <w:t xml:space="preserve">The heart rate reduction with sequential decrease demonstrates significant improvement through progressive change despite continued elevation or maintained tachycardia without normal parameters.</w:t>
      </w:r>
      <w:r>
        <w:t xml:space="preserve">”</w:t>
      </w:r>
    </w:p>
    <w:p>
      <w:pPr>
        <w:pStyle w:val="BodyText"/>
      </w:pPr>
      <w:r>
        <w:t xml:space="preserve">His assessment created encouraging validation through scientific recognition rather than either complete endorsement or fundamental rejection without balanced perspective. The objective analysis with empirical focus demonstrated professional consideration through genuine evaluation rather than either dismissive skepticism or enthusiastic acceptance without appropriate analysis.</w:t>
      </w:r>
    </w:p>
    <w:p>
      <w:pPr>
        <w:pStyle w:val="BodyText"/>
      </w:pPr>
      <w:r>
        <w:t xml:space="preserve">The music continued with final progression beyond middle development or partial implementation without complete delivery. The concluding elements with structured arrangement demonstrated methodical completion through organized framework rather than either abrupt termination or extended continuation without appropriate conclusion.</w:t>
      </w:r>
    </w:p>
    <w:p>
      <w:pPr>
        <w:pStyle w:val="BodyText"/>
      </w:pPr>
      <w:r>
        <w:t xml:space="preserve">Sophie maintained the breathing guidance with consistent pattern until the sequence concluded with appropriate completion beyond mere stopping or simple ending without particular quality. The integrated intervention with dual methodology demonstrated comprehensive application through coordinated techniques rather than either separate approach or isolated method without appropriate synthesis.</w:t>
      </w:r>
    </w:p>
    <w:p>
      <w:pPr>
        <w:pStyle w:val="BodyText"/>
      </w:pPr>
      <w:r>
        <w:t xml:space="preserve">The cardiac monitor showed normalized parameters through numerical display rather than either elevated measurements or abnormal values without appropriate range. The heart rate with digital indication demonstrated successful conversion through complete resolution rather than either partial improvement or temporary reduction without sustained normalization.</w:t>
      </w:r>
    </w:p>
    <w:p>
      <w:pPr>
        <w:pStyle w:val="BodyText"/>
      </w:pPr>
      <w:r>
        <w:t xml:space="preserve">“</w:t>
      </w:r>
      <w:r>
        <w:t xml:space="preserve">Sinus rhythm with appropriate rate,</w:t>
      </w:r>
      <w:r>
        <w:t xml:space="preserve">”</w:t>
      </w:r>
      <w:r>
        <w:t xml:space="preserve"> </w:t>
      </w:r>
      <w:r>
        <w:t xml:space="preserve">Dr. Patel confirmed with professional precision that focused on clinical outcome beyond general observation or basic assessment without comprehensive evaluation.</w:t>
      </w:r>
      <w:r>
        <w:t xml:space="preserve"> </w:t>
      </w:r>
      <w:r>
        <w:t xml:space="preserve">“</w:t>
      </w:r>
      <w:r>
        <w:t xml:space="preserve">The parasympathetic activation with autonomic response provided effective intervention through measurable results despite non-pharmaceutical approach or non-invasive methodology without traditional treatment.</w:t>
      </w:r>
      <w:r>
        <w:t xml:space="preserve">”</w:t>
      </w:r>
    </w:p>
    <w:p>
      <w:pPr>
        <w:pStyle w:val="BodyText"/>
      </w:pPr>
      <w:r>
        <w:t xml:space="preserve">His statement demonstrated professional acknowledgment through genuine recognition rather than either reluctant admission or forced acceptance without authentic validation. The objective assessment with empirical focus provided scientific confirmation through documented outcomes rather than either subjective impression or personal opinion without appropriate evidence.</w:t>
      </w:r>
    </w:p>
    <w:p>
      <w:pPr>
        <w:pStyle w:val="BodyText"/>
      </w:pPr>
      <w:r>
        <w:t xml:space="preserve">Emma’s expression showed visible relief beyond mere comfort or standard improvement without particular significance.</w:t>
      </w:r>
      <w:r>
        <w:t xml:space="preserve"> </w:t>
      </w:r>
      <w:r>
        <w:t xml:space="preserve">“</w:t>
      </w:r>
      <w:r>
        <w:t xml:space="preserve">It stopped being jumpy,</w:t>
      </w:r>
      <w:r>
        <w:t xml:space="preserve">”</w:t>
      </w:r>
      <w:r>
        <w:t xml:space="preserve"> </w:t>
      </w:r>
      <w:r>
        <w:t xml:space="preserve">she reported with childlike directness that focused on experiential perception beyond technical description or medical terminology without age-appropriate language.</w:t>
      </w:r>
      <w:r>
        <w:t xml:space="preserve"> </w:t>
      </w:r>
      <w:r>
        <w:t xml:space="preserve">“</w:t>
      </w:r>
      <w:r>
        <w:t xml:space="preserve">The music made my heart listen.</w:t>
      </w:r>
      <w:r>
        <w:t xml:space="preserve">”</w:t>
      </w:r>
    </w:p>
    <w:p>
      <w:pPr>
        <w:pStyle w:val="BodyText"/>
      </w:pPr>
      <w:r>
        <w:t xml:space="preserve">Her description created remarkable insight through intuitive understanding despite young age or limited knowledge without comprehensive education. The experiential perception with personal framework demonstrated particular value through patient perspective rather than either clinical assessment or medical evaluation without human dimension.</w:t>
      </w:r>
    </w:p>
    <w:p>
      <w:pPr>
        <w:pStyle w:val="BodyText"/>
      </w:pPr>
      <w:r>
        <w:t xml:space="preserve">“</w:t>
      </w:r>
      <w:r>
        <w:t xml:space="preserve">The music created a special pathway for your heart to follow,</w:t>
      </w:r>
      <w:r>
        <w:t xml:space="preserve">”</w:t>
      </w:r>
      <w:r>
        <w:t xml:space="preserve"> </w:t>
      </w:r>
      <w:r>
        <w:t xml:space="preserve">Sophie explained with accessible clarity that provided understandable explanation beyond either technical complexity or oversimplified description without appropriate balance.</w:t>
      </w:r>
      <w:r>
        <w:t xml:space="preserve"> </w:t>
      </w:r>
      <w:r>
        <w:t xml:space="preserve">“</w:t>
      </w:r>
      <w:r>
        <w:t xml:space="preserve">When your heart gets jumpy, the music helps remind it of its favorite rhythm.</w:t>
      </w:r>
      <w:r>
        <w:t xml:space="preserve">”</w:t>
      </w:r>
    </w:p>
    <w:p>
      <w:pPr>
        <w:pStyle w:val="BodyText"/>
      </w:pPr>
      <w:r>
        <w:t xml:space="preserve">The child-appropriate explanation with conceptual accuracy demonstrated effective communication through suitable framework rather than either medical terminology or childish simplification without optimal approach. The accessible description with scientific foundation provided appropriate understanding through balanced presentation rather than either technical explanation or inaccurate simplification without suitable compromise.</w:t>
      </w:r>
    </w:p>
    <w:p>
      <w:pPr>
        <w:pStyle w:val="BodyText"/>
      </w:pPr>
      <w:r>
        <w:t xml:space="preserve">Dr. Patel conducted a thorough examination with professional efficiency that suggested immediate purpose beyond casual assessment or general evaluation without comprehensive review. The clinical assessment with focused attention demonstrated appropriate care through suitable framework rather than either cursory check or excessive scrutiny without optimal balance.</w:t>
      </w:r>
    </w:p>
    <w:p>
      <w:pPr>
        <w:pStyle w:val="BodyText"/>
      </w:pPr>
      <w:r>
        <w:t xml:space="preserve">“</w:t>
      </w:r>
      <w:r>
        <w:t xml:space="preserve">The cardiac conversion with sustained normalization demonstrates successful intervention through complete resolution rather than either temporary improvement or partial response without maintained effect,</w:t>
      </w:r>
      <w:r>
        <w:t xml:space="preserve">”</w:t>
      </w:r>
      <w:r>
        <w:t xml:space="preserve"> </w:t>
      </w:r>
      <w:r>
        <w:t xml:space="preserve">he concluded with professional precision that focused on clinical outcome beyond general observation or basic assessment without comprehensive evaluation.</w:t>
      </w:r>
      <w:r>
        <w:t xml:space="preserve"> </w:t>
      </w:r>
      <w:r>
        <w:t xml:space="preserve">“</w:t>
      </w:r>
      <w:r>
        <w:t xml:space="preserve">The parasympathetic activation with autonomic response provided effective treatment through measurable results despite non-pharmaceutical approach or non-invasive methodology without traditional intervention.</w:t>
      </w:r>
      <w:r>
        <w:t xml:space="preserve">”</w:t>
      </w:r>
    </w:p>
    <w:p>
      <w:pPr>
        <w:pStyle w:val="BodyText"/>
      </w:pPr>
      <w:r>
        <w:t xml:space="preserve">His assessment created scientific validation through empirical evidence rather than either theoretical possibility or conceptual potential without practical confirmation. The objective analysis with documented outcomes demonstrated professional acknowledgment through genuine recognition rather than either reluctant admission or forced acceptance without authentic validation.</w:t>
      </w:r>
    </w:p>
    <w:p>
      <w:pPr>
        <w:pStyle w:val="BodyText"/>
      </w:pPr>
      <w:r>
        <w:t xml:space="preserve">“</w:t>
      </w:r>
      <w:r>
        <w:t xml:space="preserve">The music therapy protocol with cardiac application requires comprehensive documentation through detailed recording rather than either general notes or basic summary without appropriate specificity,</w:t>
      </w:r>
      <w:r>
        <w:t xml:space="preserve">”</w:t>
      </w:r>
      <w:r>
        <w:t xml:space="preserve"> </w:t>
      </w:r>
      <w:r>
        <w:t xml:space="preserve">he continued with direct efficiency that suggested practical focus beyond casual observation or general comment without particular purpose.</w:t>
      </w:r>
      <w:r>
        <w:t xml:space="preserve"> </w:t>
      </w:r>
      <w:r>
        <w:t xml:space="preserve">“</w:t>
      </w:r>
      <w:r>
        <w:t xml:space="preserve">The research parameters with clinical implementation provide valuable data through documented outcomes despite initial skepticism or preliminary reservation without appropriate evidence.</w:t>
      </w:r>
      <w:r>
        <w:t xml:space="preserve">”</w:t>
      </w:r>
    </w:p>
    <w:p>
      <w:pPr>
        <w:pStyle w:val="BodyText"/>
      </w:pPr>
      <w:r>
        <w:t xml:space="preserve">His statement demonstrated professional evolution through genuine reconsideration rather than either maintained position or unchanged perspective without appropriate adjustment. The scientific approach with empirical focus provided encouraging validation through objective assessment rather than either personal preference or subjective opinion without appropriate detachment.</w:t>
      </w:r>
    </w:p>
    <w:p>
      <w:pPr>
        <w:pStyle w:val="BodyText"/>
      </w:pPr>
      <w:r>
        <w:t xml:space="preserve">“</w:t>
      </w:r>
      <w:r>
        <w:t xml:space="preserve">The comprehensive documentation with detailed recording will provide appropriate evidence through structured methodology,</w:t>
      </w:r>
      <w:r>
        <w:t xml:space="preserve">”</w:t>
      </w:r>
      <w:r>
        <w:t xml:space="preserve"> </w:t>
      </w:r>
      <w:r>
        <w:t xml:space="preserve">I acknowledged with analytical precision that focused on implementation requirements beyond general agreement or basic confirmation without particular detail.</w:t>
      </w:r>
      <w:r>
        <w:t xml:space="preserve"> </w:t>
      </w:r>
      <w:r>
        <w:t xml:space="preserve">“</w:t>
      </w:r>
      <w:r>
        <w:t xml:space="preserve">The parasympathetic activation with temporal marker calibration demonstrated effective intervention through measurable results despite interrupted implementation or partial application without complete delivery.</w:t>
      </w:r>
      <w:r>
        <w:t xml:space="preserve">”</w:t>
      </w:r>
    </w:p>
    <w:p>
      <w:pPr>
        <w:pStyle w:val="BodyText"/>
      </w:pPr>
      <w:r>
        <w:t xml:space="preserve">Our professional exchange created collaborative assessment through shared expertise despite different specialization or separate training without compromised integration. The balanced interaction with focused purpose demonstrated appropriate engagement through suitable framework rather than either competitive positioning or hierarchical assertion without optimal cooperation.</w:t>
      </w:r>
    </w:p>
    <w:p>
      <w:pPr>
        <w:pStyle w:val="BodyText"/>
      </w:pPr>
      <w:r>
        <w:t xml:space="preserve">Emma’s mother arrived with urgent movements that indicated immediate concern beyond mere regular presence or standard arrival without particular urgency. Her expression showed anxious attention beyond typical parental interest or standard family concern without appropriate intensity.</w:t>
      </w:r>
    </w:p>
    <w:p>
      <w:pPr>
        <w:pStyle w:val="BodyText"/>
      </w:pPr>
      <w:r>
        <w:t xml:space="preserve">“</w:t>
      </w:r>
      <w:r>
        <w:t xml:space="preserve">There was another episode?</w:t>
      </w:r>
      <w:r>
        <w:t xml:space="preserve">”</w:t>
      </w:r>
      <w:r>
        <w:t xml:space="preserve"> </w:t>
      </w:r>
      <w:r>
        <w:t xml:space="preserve">she asked, moving immediately to her daughter’s side with protective positioning that suggested instinctive response beyond conscious placement or deliberate arrangement without specific attention.</w:t>
      </w:r>
      <w:r>
        <w:t xml:space="preserve"> </w:t>
      </w:r>
      <w:r>
        <w:t xml:space="preserve">“</w:t>
      </w:r>
      <w:r>
        <w:t xml:space="preserve">The school called me twenty minutes ago.</w:t>
      </w:r>
      <w:r>
        <w:t xml:space="preserve">”</w:t>
      </w:r>
    </w:p>
    <w:p>
      <w:pPr>
        <w:pStyle w:val="BodyText"/>
      </w:pPr>
      <w:r>
        <w:t xml:space="preserve">“</w:t>
      </w:r>
      <w:r>
        <w:t xml:space="preserve">The cardiac event with supraventricular tachycardia demonstrated typical presentation through characteristic pattern despite medication compliance or treatment adherence without preventive effect,</w:t>
      </w:r>
      <w:r>
        <w:t xml:space="preserve">”</w:t>
      </w:r>
      <w:r>
        <w:t xml:space="preserve"> </w:t>
      </w:r>
      <w:r>
        <w:t xml:space="preserve">Dr. Patel explained with professional clarity that provided comprehensive information beyond either technical complexity or oversimplified description without appropriate balance.</w:t>
      </w:r>
      <w:r>
        <w:t xml:space="preserve"> </w:t>
      </w:r>
      <w:r>
        <w:t xml:space="preserve">“</w:t>
      </w:r>
      <w:r>
        <w:t xml:space="preserve">The music therapy intervention with parasympathetic activation provided effective treatment through measurable results despite pharmaceutical resistance or medication limitation without complete control.</w:t>
      </w:r>
      <w:r>
        <w:t xml:space="preserve">”</w:t>
      </w:r>
    </w:p>
    <w:p>
      <w:pPr>
        <w:pStyle w:val="BodyText"/>
      </w:pPr>
      <w:r>
        <w:t xml:space="preserve">His explanation created parental reassurance through informative communication rather than either dismissive minimization or alarming exaggeration without appropriate balance. The professional assessment with clinical accuracy demonstrated appropriate care through suitable framework rather than either emotional reaction or detached indifference without optimal approach.</w:t>
      </w:r>
    </w:p>
    <w:p>
      <w:pPr>
        <w:pStyle w:val="BodyText"/>
      </w:pPr>
      <w:r>
        <w:t xml:space="preserve">“</w:t>
      </w:r>
      <w:r>
        <w:t xml:space="preserve">The music worked?</w:t>
      </w:r>
      <w:r>
        <w:t xml:space="preserve">”</w:t>
      </w:r>
      <w:r>
        <w:t xml:space="preserve"> </w:t>
      </w:r>
      <w:r>
        <w:t xml:space="preserve">Ms. Reyes asked with surprised hope that suggested unexpected outcome beyond anticipated result or expected development without particular expectation.</w:t>
      </w:r>
      <w:r>
        <w:t xml:space="preserve"> </w:t>
      </w:r>
      <w:r>
        <w:t xml:space="preserve">“</w:t>
      </w:r>
      <w:r>
        <w:t xml:space="preserve">The sequence you developed actually converted her rhythm?</w:t>
      </w:r>
      <w:r>
        <w:t xml:space="preserve">”</w:t>
      </w:r>
    </w:p>
    <w:p>
      <w:pPr>
        <w:pStyle w:val="BodyText"/>
      </w:pPr>
      <w:r>
        <w:t xml:space="preserve">“</w:t>
      </w:r>
      <w:r>
        <w:t xml:space="preserve">The parasympathetic activation with autonomic response demonstrated effective intervention through measurable results,</w:t>
      </w:r>
      <w:r>
        <w:t xml:space="preserve">”</w:t>
      </w:r>
      <w:r>
        <w:t xml:space="preserve"> </w:t>
      </w:r>
      <w:r>
        <w:t xml:space="preserve">I confirmed with professional precision that focused on clinical outcome beyond general confirmation or basic acknowledgment without comprehensive explanation.</w:t>
      </w:r>
      <w:r>
        <w:t xml:space="preserve"> </w:t>
      </w:r>
      <w:r>
        <w:t xml:space="preserve">“</w:t>
      </w:r>
      <w:r>
        <w:t xml:space="preserve">The personalized sequence with individual calibration provided optimal effectiveness through specific adaptation rather than either general application or standard protocol without appropriate customization.</w:t>
      </w:r>
      <w:r>
        <w:t xml:space="preserve">”</w:t>
      </w:r>
    </w:p>
    <w:p>
      <w:pPr>
        <w:pStyle w:val="BodyText"/>
      </w:pPr>
      <w:r>
        <w:t xml:space="preserve">Sophie added with accessible clarity,</w:t>
      </w:r>
      <w:r>
        <w:t xml:space="preserve"> </w:t>
      </w:r>
      <w:r>
        <w:t xml:space="preserve">“</w:t>
      </w:r>
      <w:r>
        <w:t xml:space="preserve">Emma responded beautifully to the music. She was able to focus on the sequence and follow the breathing pattern even during the episode, which significantly enhanced the effectiveness.</w:t>
      </w:r>
      <w:r>
        <w:t xml:space="preserve">”</w:t>
      </w:r>
    </w:p>
    <w:p>
      <w:pPr>
        <w:pStyle w:val="BodyText"/>
      </w:pPr>
      <w:r>
        <w:t xml:space="preserve">The complementary explanation with balanced approach demonstrated optimal communication through appropriate synthesis rather than either technical description or simplified overview without suitable integration. The professional collaboration with different perspectives provided comprehensive information through integrated knowledge rather than either specialized focus or general explanation without appropriate combination.</w:t>
      </w:r>
    </w:p>
    <w:p>
      <w:pPr>
        <w:pStyle w:val="BodyText"/>
      </w:pPr>
      <w:r>
        <w:t xml:space="preserve">Ms. Reyes looked between us with grateful attention beyond mere acknowledgment or standard appreciation without particular significance.</w:t>
      </w:r>
      <w:r>
        <w:t xml:space="preserve"> </w:t>
      </w:r>
      <w:r>
        <w:t xml:space="preserve">“</w:t>
      </w:r>
      <w:r>
        <w:t xml:space="preserve">This is the first time anything has worked quickly during an episode. Usually, we end up in the emergency room with IV medication.</w:t>
      </w:r>
      <w:r>
        <w:t xml:space="preserve">”</w:t>
      </w:r>
    </w:p>
    <w:p>
      <w:pPr>
        <w:pStyle w:val="BodyText"/>
      </w:pPr>
      <w:r>
        <w:t xml:space="preserve">Her statement created contextual understanding through experiential information rather than either medical history or clinical record without personal perspective. The parental experience with previous episodes demonstrated particular value through human dimension rather than either statistical data or numerical parameters without emotional component.</w:t>
      </w:r>
    </w:p>
    <w:p>
      <w:pPr>
        <w:pStyle w:val="BodyText"/>
      </w:pPr>
      <w:r>
        <w:t xml:space="preserve">“</w:t>
      </w:r>
      <w:r>
        <w:t xml:space="preserve">The non-invasive intervention with immediate application provides significant advantage through practical benefit despite unconventional approach or innovative methodology without established precedent,</w:t>
      </w:r>
      <w:r>
        <w:t xml:space="preserve">”</w:t>
      </w:r>
      <w:r>
        <w:t xml:space="preserve"> </w:t>
      </w:r>
      <w:r>
        <w:t xml:space="preserve">Dr. Patel acknowledged with professional precision that focused on clinical value beyond theoretical interest or conceptual curiosity without practical application.</w:t>
      </w:r>
      <w:r>
        <w:t xml:space="preserve"> </w:t>
      </w:r>
      <w:r>
        <w:t xml:space="preserve">“</w:t>
      </w:r>
      <w:r>
        <w:t xml:space="preserve">The portable solution with patient-directed implementation creates additional benefit through accessibility feature despite medical context or clinical origin without restricted availability.</w:t>
      </w:r>
      <w:r>
        <w:t xml:space="preserve">”</w:t>
      </w:r>
    </w:p>
    <w:p>
      <w:pPr>
        <w:pStyle w:val="BodyText"/>
      </w:pPr>
      <w:r>
        <w:t xml:space="preserve">His assessment demonstrated continued evolution through genuine recognition rather than either reluctant admission or forced acceptance without authentic validation. The professional consideration with practical focus provided encouraging support through objective evaluation rather than either complete endorsement or fundamental rejection without balanced perspective.</w:t>
      </w:r>
    </w:p>
    <w:p>
      <w:pPr>
        <w:pStyle w:val="BodyText"/>
      </w:pPr>
      <w:r>
        <w:t xml:space="preserve">“</w:t>
      </w:r>
      <w:r>
        <w:t xml:space="preserve">Can we have a copy of the music to keep with us?</w:t>
      </w:r>
      <w:r>
        <w:t xml:space="preserve">”</w:t>
      </w:r>
      <w:r>
        <w:t xml:space="preserve"> </w:t>
      </w:r>
      <w:r>
        <w:t xml:space="preserve">Ms. Reyes asked with practical focus that suggested immediate application beyond mere interest or general curiosity without particular purpose.</w:t>
      </w:r>
      <w:r>
        <w:t xml:space="preserve"> </w:t>
      </w:r>
      <w:r>
        <w:t xml:space="preserve">“</w:t>
      </w:r>
      <w:r>
        <w:t xml:space="preserve">For when episodes happen outside the hospital?</w:t>
      </w:r>
      <w:r>
        <w:t xml:space="preserve">”</w:t>
      </w:r>
    </w:p>
    <w:p>
      <w:pPr>
        <w:pStyle w:val="BodyText"/>
      </w:pPr>
      <w:r>
        <w:t xml:space="preserve">“</w:t>
      </w:r>
      <w:r>
        <w:t xml:space="preserve">The personalized sequence with portable delivery represents essential component through implementation design rather than either theoretical concept or research element without practical application,</w:t>
      </w:r>
      <w:r>
        <w:t xml:space="preserve">”</w:t>
      </w:r>
      <w:r>
        <w:t xml:space="preserve"> </w:t>
      </w:r>
      <w:r>
        <w:t xml:space="preserve">I explained with focused precision that established clear context beyond general information or vague reference without specific framework.</w:t>
      </w:r>
      <w:r>
        <w:t xml:space="preserve"> </w:t>
      </w:r>
      <w:r>
        <w:t xml:space="preserve">“</w:t>
      </w:r>
      <w:r>
        <w:t xml:space="preserve">The digital format with device compatibility provides appropriate access through suitable technology rather than either restricted availability or limited distribution without necessary accessibility.</w:t>
      </w:r>
      <w:r>
        <w:t xml:space="preserve">”</w:t>
      </w:r>
    </w:p>
    <w:p>
      <w:pPr>
        <w:pStyle w:val="BodyText"/>
      </w:pPr>
      <w:r>
        <w:t xml:space="preserve">Sophie retrieved her tablet with practical efficiency that suggested immediate purpose beyond casual action or general movement without specific objective.</w:t>
      </w:r>
      <w:r>
        <w:t xml:space="preserve"> </w:t>
      </w:r>
      <w:r>
        <w:t xml:space="preserve">“</w:t>
      </w:r>
      <w:r>
        <w:t xml:space="preserve">I’ve prepared three versions for Emma—the acute intervention sequence we just used, a daily practice sequence to help establish baseline parasympathetic tone, and a sleep induction sequence for bedtime use.</w:t>
      </w:r>
      <w:r>
        <w:t xml:space="preserve">”</w:t>
      </w:r>
    </w:p>
    <w:p>
      <w:pPr>
        <w:pStyle w:val="BodyText"/>
      </w:pPr>
      <w:r>
        <w:t xml:space="preserve">Her explanation provided comprehensive information through structured description rather than either technical details or simplified overview without appropriate balance. The implementation details with practical application demonstrated clear understanding through precise explanation rather than either vague description or uncertain outline without suitable accuracy.</w:t>
      </w:r>
    </w:p>
    <w:p>
      <w:pPr>
        <w:pStyle w:val="BodyText"/>
      </w:pPr>
      <w:r>
        <w:t xml:space="preserve">“</w:t>
      </w:r>
      <w:r>
        <w:t xml:space="preserve">The daily implementation with consistent application provides optimal effectiveness through established pattern rather than either occasional usage or intermittent implementation without regular practice,</w:t>
      </w:r>
      <w:r>
        <w:t xml:space="preserve">”</w:t>
      </w:r>
      <w:r>
        <w:t xml:space="preserve"> </w:t>
      </w:r>
      <w:r>
        <w:t xml:space="preserve">Dr. Patel added with professional precision that focused on clinical guidance beyond general advice or basic recommendation without comprehensive instruction.</w:t>
      </w:r>
      <w:r>
        <w:t xml:space="preserve"> </w:t>
      </w:r>
      <w:r>
        <w:t xml:space="preserve">“</w:t>
      </w:r>
      <w:r>
        <w:t xml:space="preserve">The preventive approach with maintenance protocol creates additional benefit through proactive methodology despite reactive necessity or emergency application without exclusive function.</w:t>
      </w:r>
      <w:r>
        <w:t xml:space="preserve">”</w:t>
      </w:r>
    </w:p>
    <w:p>
      <w:pPr>
        <w:pStyle w:val="BodyText"/>
      </w:pPr>
      <w:r>
        <w:t xml:space="preserve">His contribution demonstrated collaborative engagement through genuine participation rather than either obligatory involvement or superficial contribution without meaningful connection. The professional integration with complementary expertise provided comprehensive guidance through balanced approach rather than either specialized focus or general direction without appropriate synthesis.</w:t>
      </w:r>
    </w:p>
    <w:p>
      <w:pPr>
        <w:pStyle w:val="BodyText"/>
      </w:pPr>
      <w:r>
        <w:t xml:space="preserve">As Sophie transferred the sequences to Ms. Reyes’s phone with practical efficiency that suggested immediate purpose beyond casual action or general movement without specific objective, I observed Emma with analytical attention that assessed clinical status beyond mere casual observation or general viewing without particular focus. The child’s color with improved appearance demonstrated physical recovery through visible indicators despite recent episode or medical event without lingering manifestation.</w:t>
      </w:r>
    </w:p>
    <w:p>
      <w:pPr>
        <w:pStyle w:val="BodyText"/>
      </w:pPr>
      <w:r>
        <w:t xml:space="preserve">“</w:t>
      </w:r>
      <w:r>
        <w:t xml:space="preserve">How are you feeling now, Emma?</w:t>
      </w:r>
      <w:r>
        <w:t xml:space="preserve">”</w:t>
      </w:r>
      <w:r>
        <w:t xml:space="preserve"> </w:t>
      </w:r>
      <w:r>
        <w:t xml:space="preserve">I asked with direct communication that established clear connection beyond mere professional inquiry or standard question without meaningful engagement.</w:t>
      </w:r>
    </w:p>
    <w:p>
      <w:pPr>
        <w:pStyle w:val="BodyText"/>
      </w:pPr>
      <w:r>
        <w:t xml:space="preserve">“</w:t>
      </w:r>
      <w:r>
        <w:t xml:space="preserve">Better,</w:t>
      </w:r>
      <w:r>
        <w:t xml:space="preserve">”</w:t>
      </w:r>
      <w:r>
        <w:t xml:space="preserve"> </w:t>
      </w:r>
      <w:r>
        <w:t xml:space="preserve">she replied with childlike directness that focused on experiential perception beyond technical description or medical terminology without age-appropriate language.</w:t>
      </w:r>
      <w:r>
        <w:t xml:space="preserve"> </w:t>
      </w:r>
      <w:r>
        <w:t xml:space="preserve">“</w:t>
      </w:r>
      <w:r>
        <w:t xml:space="preserve">The jumpy feeling is gone. The music made it listen.</w:t>
      </w:r>
      <w:r>
        <w:t xml:space="preserve">”</w:t>
      </w:r>
    </w:p>
    <w:p>
      <w:pPr>
        <w:pStyle w:val="BodyText"/>
      </w:pPr>
      <w:r>
        <w:t xml:space="preserve">Her repeated description created particular interest through consistent perception rather than either variable explanation or changing description without stable understanding. The experiential framework with personal interpretation demonstrated intuitive insight through natural understanding despite young age or limited knowledge without comprehensive education.</w:t>
      </w:r>
    </w:p>
    <w:p>
      <w:pPr>
        <w:pStyle w:val="BodyText"/>
      </w:pPr>
      <w:r>
        <w:t xml:space="preserve">“</w:t>
      </w:r>
      <w:r>
        <w:t xml:space="preserve">The music created special pathways for your heart to follow,</w:t>
      </w:r>
      <w:r>
        <w:t xml:space="preserve">”</w:t>
      </w:r>
      <w:r>
        <w:t xml:space="preserve"> </w:t>
      </w:r>
      <w:r>
        <w:t xml:space="preserve">I explained, adopting Sophie’s accessible framework that provided understandable explanation beyond either technical complexity or oversimplified description without appropriate balance.</w:t>
      </w:r>
      <w:r>
        <w:t xml:space="preserve"> </w:t>
      </w:r>
      <w:r>
        <w:t xml:space="preserve">“</w:t>
      </w:r>
      <w:r>
        <w:t xml:space="preserve">The jumping happens when your heart forgets its favorite rhythm. The music helps remind it.</w:t>
      </w:r>
      <w:r>
        <w:t xml:space="preserve">”</w:t>
      </w:r>
    </w:p>
    <w:p>
      <w:pPr>
        <w:pStyle w:val="BodyText"/>
      </w:pPr>
      <w:r>
        <w:t xml:space="preserve">The child-appropriate explanation with conceptual accuracy demonstrated effective communication through suitable framework rather than either medical terminology or childish simplification without optimal approach. The accessible description with scientific foundation provided appropriate understanding through balanced presentation rather than either technical explanation or inaccurate simplification without suitable compromise.</w:t>
      </w:r>
    </w:p>
    <w:p>
      <w:pPr>
        <w:pStyle w:val="BodyText"/>
      </w:pPr>
      <w:r>
        <w:t xml:space="preserve">Emma nodded with apparent comprehension beyond mere acknowledgment or standard response without meaningful understanding.</w:t>
      </w:r>
      <w:r>
        <w:t xml:space="preserve"> </w:t>
      </w:r>
      <w:r>
        <w:t xml:space="preserve">“</w:t>
      </w:r>
      <w:r>
        <w:t xml:space="preserve">Like when my violin teacher helps me find the right notes when I forget.</w:t>
      </w:r>
      <w:r>
        <w:t xml:space="preserve">”</w:t>
      </w:r>
    </w:p>
    <w:p>
      <w:pPr>
        <w:pStyle w:val="BodyText"/>
      </w:pPr>
      <w:r>
        <w:t xml:space="preserve">Her analogy created remarkable insight through intuitive understanding despite young age or limited knowledge without comprehensive education. The experiential connection with personal framework demonstrated particular value through individual perspective rather than either clinical assessment or medical evaluation without human dimension.</w:t>
      </w:r>
    </w:p>
    <w:p>
      <w:pPr>
        <w:pStyle w:val="BodyText"/>
      </w:pPr>
      <w:r>
        <w:t xml:space="preserve">“</w:t>
      </w:r>
      <w:r>
        <w:t xml:space="preserve">That’s an excellent comparison,</w:t>
      </w:r>
      <w:r>
        <w:t xml:space="preserve">”</w:t>
      </w:r>
      <w:r>
        <w:t xml:space="preserve"> </w:t>
      </w:r>
      <w:r>
        <w:t xml:space="preserve">Sophie affirmed with genuine warmth that provided encouraging validation beyond mere professional acknowledgment or standard confirmation without meaningful connection.</w:t>
      </w:r>
      <w:r>
        <w:t xml:space="preserve"> </w:t>
      </w:r>
      <w:r>
        <w:t xml:space="preserve">“</w:t>
      </w:r>
      <w:r>
        <w:t xml:space="preserve">Your violin practice helps your fingers remember where to go, and this music practice helps your heart remember its proper rhythm.</w:t>
      </w:r>
      <w:r>
        <w:t xml:space="preserve">”</w:t>
      </w:r>
    </w:p>
    <w:p>
      <w:pPr>
        <w:pStyle w:val="BodyText"/>
      </w:pPr>
      <w:r>
        <w:t xml:space="preserve">The accessible explanation with conceptual accuracy demonstrated effective communication through suitable framework rather than either technical complexity or oversimplified description without appropriate balance. The personal connection with individual relevance provided enhanced understanding through meaningful association rather than either general explanation or abstract concept without particular significance.</w:t>
      </w:r>
    </w:p>
    <w:p>
      <w:pPr>
        <w:pStyle w:val="BodyText"/>
      </w:pPr>
      <w:r>
        <w:t xml:space="preserve">Dr. Patel completed his documentation with professional efficiency that suggested thorough recording beyond mere basic notes or simple summary without comprehensive detail. The clinical assessment with medical precision demonstrated appropriate care through suitable framework rather than either cursory evaluation or excessive elaboration without optimal balance.</w:t>
      </w:r>
    </w:p>
    <w:p>
      <w:pPr>
        <w:pStyle w:val="BodyText"/>
      </w:pPr>
      <w:r>
        <w:t xml:space="preserve">“</w:t>
      </w:r>
      <w:r>
        <w:t xml:space="preserve">The follow-up appointment with monitoring assessment provides necessary evaluation through established protocol,</w:t>
      </w:r>
      <w:r>
        <w:t xml:space="preserve">”</w:t>
      </w:r>
      <w:r>
        <w:t xml:space="preserve"> </w:t>
      </w:r>
      <w:r>
        <w:t xml:space="preserve">he instructed with direct efficiency that suggested practical focus beyond casual recommendation or general suggestion without particular purpose.</w:t>
      </w:r>
      <w:r>
        <w:t xml:space="preserve"> </w:t>
      </w:r>
      <w:r>
        <w:t xml:space="preserve">“</w:t>
      </w:r>
      <w:r>
        <w:t xml:space="preserve">The continued observation with regular assessment creates appropriate framework through standard methodology despite successful intervention or positive outcome without completed treatment.</w:t>
      </w:r>
      <w:r>
        <w:t xml:space="preserve">”</w:t>
      </w:r>
    </w:p>
    <w:p>
      <w:pPr>
        <w:pStyle w:val="BodyText"/>
      </w:pPr>
      <w:r>
        <w:t xml:space="preserve">His guidance demonstrated professional thoroughness through comprehensive approach rather than either minimal instruction or excessive direction without appropriate balance. The medical expertise with clinical focus provided valuable contribution through specialized knowledge rather than either general information or basic explanation without appropriate depth.</w:t>
      </w:r>
    </w:p>
    <w:p>
      <w:pPr>
        <w:pStyle w:val="BodyText"/>
      </w:pPr>
      <w:r>
        <w:t xml:space="preserve">As the treatment session concluded with practical arrangements and continued care plans beyond mere conversation ending or standard discussion completion without progression pathway, the professional collaboration demonstrated optimal functioning through complementary expertise despite different specialization or separate training without integrated knowledge. The balanced approach created comprehensive care through appropriate synthesis rather than either specialized focus or general overview without suitable integration.</w:t>
      </w:r>
    </w:p>
    <w:p>
      <w:pPr>
        <w:pStyle w:val="BodyText"/>
      </w:pPr>
      <w:r>
        <w:t xml:space="preserve">When we eventually left the treatment room with professional courtesy that suggested appropriate conclusion beyond mere departure or standard exit without particular quality, Dr. Patel indicated we should follow him with direct gesture that suggested immediate purpose beyond casual invitation or general suggestion without specific intention.</w:t>
      </w:r>
    </w:p>
    <w:p>
      <w:pPr>
        <w:pStyle w:val="BodyText"/>
      </w:pPr>
      <w:r>
        <w:t xml:space="preserve">His office with professional organization created appropriate environment through suitable framework rather than either clinical sterility or excessive personalization without optimal balance. The medical setting with pediatric elements demonstrated particular approach through specialized focus rather than either general practice or standard specialty without appropriate differentiation.</w:t>
      </w:r>
    </w:p>
    <w:p>
      <w:pPr>
        <w:pStyle w:val="BodyText"/>
      </w:pPr>
      <w:r>
        <w:t xml:space="preserve">“</w:t>
      </w:r>
      <w:r>
        <w:t xml:space="preserve">The parasympathetic activation with temporal marker methodology demonstrated remarkable effectiveness through measurable results despite initial skepticism or preliminary reservation without appropriate evidence,</w:t>
      </w:r>
      <w:r>
        <w:t xml:space="preserve">”</w:t>
      </w:r>
      <w:r>
        <w:t xml:space="preserve"> </w:t>
      </w:r>
      <w:r>
        <w:t xml:space="preserve">he acknowledged once the door closed behind us, his tone holding professional precision that focused on objective assessment beyond personal impression or subjective opinion without appropriate detachment.</w:t>
      </w:r>
      <w:r>
        <w:t xml:space="preserve"> </w:t>
      </w:r>
      <w:r>
        <w:t xml:space="preserve">“</w:t>
      </w:r>
      <w:r>
        <w:t xml:space="preserve">The music therapy integration with cardiac application provides valuable intervention through documented outcomes despite unconventional approach or innovative methodology without established precedent.</w:t>
      </w:r>
      <w:r>
        <w:t xml:space="preserve">”</w:t>
      </w:r>
    </w:p>
    <w:p>
      <w:pPr>
        <w:pStyle w:val="BodyText"/>
      </w:pPr>
      <w:r>
        <w:t xml:space="preserve">His statement created encouraging validation through scientific recognition rather than either reluctant admission or forced acceptance without authentic acknowledgment. The professional evolution with empirical basis demonstrated genuine reconsideration through objective assessment rather than either maintained position or unchanged perspective without appropriate adjustment.</w:t>
      </w:r>
    </w:p>
    <w:p>
      <w:pPr>
        <w:pStyle w:val="BodyText"/>
      </w:pPr>
      <w:r>
        <w:t xml:space="preserve">“</w:t>
      </w:r>
      <w:r>
        <w:t xml:space="preserve">The personalized approach with individual parameters demonstrated optimal methodology through specific adaptation rather than either general application or standard protocol without appropriate customization,</w:t>
      </w:r>
      <w:r>
        <w:t xml:space="preserve">”</w:t>
      </w:r>
      <w:r>
        <w:t xml:space="preserve"> </w:t>
      </w:r>
      <w:r>
        <w:t xml:space="preserve">I responded with analytical precision that focused on implementation elements beyond general acknowledgment or basic confirmation without particular detail.</w:t>
      </w:r>
      <w:r>
        <w:t xml:space="preserve"> </w:t>
      </w:r>
      <w:r>
        <w:t xml:space="preserve">“</w:t>
      </w:r>
      <w:r>
        <w:t xml:space="preserve">The integrated expertise with complementary knowledge provided comprehensive development through balanced approach rather than either specialized focus or general overview without suitable synthesis.</w:t>
      </w:r>
      <w:r>
        <w:t xml:space="preserve">”</w:t>
      </w:r>
    </w:p>
    <w:p>
      <w:pPr>
        <w:pStyle w:val="BodyText"/>
      </w:pPr>
      <w:r>
        <w:t xml:space="preserve">Sophie added with accessible clarity,</w:t>
      </w:r>
      <w:r>
        <w:t xml:space="preserve"> </w:t>
      </w:r>
      <w:r>
        <w:t xml:space="preserve">“</w:t>
      </w:r>
      <w:r>
        <w:t xml:space="preserve">Emma’s response was even stronger than we anticipated. Her engagement with the musical elements and ability to follow the breathing pattern significantly enhanced the parasympathetic activation.</w:t>
      </w:r>
      <w:r>
        <w:t xml:space="preserve">”</w:t>
      </w:r>
    </w:p>
    <w:p>
      <w:pPr>
        <w:pStyle w:val="BodyText"/>
      </w:pPr>
      <w:r>
        <w:t xml:space="preserve">The complementary explanation with balanced approach demonstrated optimal communication through appropriate synthesis rather than either technical description or simplified overview without suitable integration. The professional collaboration with different perspectives provided comprehensive information through integrated knowledge rather than either specialized focus or general explanation without appropriate combination.</w:t>
      </w:r>
    </w:p>
    <w:p>
      <w:pPr>
        <w:pStyle w:val="BodyText"/>
      </w:pPr>
      <w:r>
        <w:t xml:space="preserve">Dr. Patel’s expression suggested analytical assessment beyond mere acknowledgment or standard recognition without meaningful engagement.</w:t>
      </w:r>
      <w:r>
        <w:t xml:space="preserve"> </w:t>
      </w:r>
      <w:r>
        <w:t xml:space="preserve">“</w:t>
      </w:r>
      <w:r>
        <w:t xml:space="preserve">The clinical application with patient benefit creates research opportunity through expanded implementation despite initial phase or preliminary stage without established protocol,</w:t>
      </w:r>
      <w:r>
        <w:t xml:space="preserve">”</w:t>
      </w:r>
      <w:r>
        <w:t xml:space="preserve"> </w:t>
      </w:r>
      <w:r>
        <w:t xml:space="preserve">he observed with direct efficiency that suggested practical focus beyond casual observation or general comment without particular purpose.</w:t>
      </w:r>
      <w:r>
        <w:t xml:space="preserve"> </w:t>
      </w:r>
      <w:r>
        <w:t xml:space="preserve">“</w:t>
      </w:r>
      <w:r>
        <w:t xml:space="preserve">The pediatric department with multiple patients provides potential expansion through appropriate candidates despite research limitations or protocol restrictions without comprehensive inclusion.</w:t>
      </w:r>
      <w:r>
        <w:t xml:space="preserve">”</w:t>
      </w:r>
    </w:p>
    <w:p>
      <w:pPr>
        <w:pStyle w:val="BodyText"/>
      </w:pPr>
      <w:r>
        <w:t xml:space="preserve">His statement demonstrated professional interest through genuine engagement rather than either obligatory participation or superficial involvement without meaningful connection. The clinical focus with patient benefit provided encouraging direction through practical application rather than either theoretical discussion or academic debate without implementation pathway.</w:t>
      </w:r>
    </w:p>
    <w:p>
      <w:pPr>
        <w:pStyle w:val="BodyText"/>
      </w:pPr>
      <w:r>
        <w:t xml:space="preserve">“</w:t>
      </w:r>
      <w:r>
        <w:t xml:space="preserve">The expanded application with additional patients creates valuable opportunity through increased data despite protocol adjustments or parameter modifications without fundamental redesign,</w:t>
      </w:r>
      <w:r>
        <w:t xml:space="preserve">”</w:t>
      </w:r>
      <w:r>
        <w:t xml:space="preserve"> </w:t>
      </w:r>
      <w:r>
        <w:t xml:space="preserve">I acknowledged with genuine interest that suggested authentic engagement beyond mere professional obligation or standard responsibility without meaningful commitment.</w:t>
      </w:r>
      <w:r>
        <w:t xml:space="preserve"> </w:t>
      </w:r>
      <w:r>
        <w:t xml:space="preserve">“</w:t>
      </w:r>
      <w:r>
        <w:t xml:space="preserve">The collaborative development with complementary expertise would provide optimal implementation through integrated knowledge rather than either separate contribution or parallel development without coordinated approach.</w:t>
      </w:r>
      <w:r>
        <w:t xml:space="preserve">”</w:t>
      </w:r>
    </w:p>
    <w:p>
      <w:pPr>
        <w:pStyle w:val="BodyText"/>
      </w:pPr>
      <w:r>
        <w:t xml:space="preserve">Our professional exchange created productive interaction through shared purpose despite different perspective or separate approach without compromised objective. The balanced collaboration demonstrated particular effectiveness through appropriate synthesis despite different specialization or separate training without optimal integration.</w:t>
      </w:r>
    </w:p>
    <w:p>
      <w:pPr>
        <w:pStyle w:val="BodyText"/>
      </w:pPr>
      <w:r>
        <w:t xml:space="preserve">“</w:t>
      </w:r>
      <w:r>
        <w:t xml:space="preserve">The department presentation with research explanation occurs tomorrow through scheduled arrangement despite recent development or current event without postponed timing,</w:t>
      </w:r>
      <w:r>
        <w:t xml:space="preserve">”</w:t>
      </w:r>
      <w:r>
        <w:t xml:space="preserve"> </w:t>
      </w:r>
      <w:r>
        <w:t xml:space="preserve">Dr. Patel noted with practical focus that suggested immediate relevance beyond casual information or general reference without particular purpose.</w:t>
      </w:r>
      <w:r>
        <w:t xml:space="preserve"> </w:t>
      </w:r>
      <w:r>
        <w:t xml:space="preserve">“</w:t>
      </w:r>
      <w:r>
        <w:t xml:space="preserve">The clinical demonstration with documented outcome provides compelling evidence through empirical validation despite preliminary nature or initial stage without comprehensive data.</w:t>
      </w:r>
      <w:r>
        <w:t xml:space="preserve">”</w:t>
      </w:r>
    </w:p>
    <w:p>
      <w:pPr>
        <w:pStyle w:val="BodyText"/>
      </w:pPr>
      <w:r>
        <w:t xml:space="preserve">His observation created specific opportunity through practical application rather than either theoretical possibility or conceptual potential without implementation pathway. The professional context with organizational framework demonstrated genuine consideration through authentic engagement rather than either obligatory mention or expected reference without meaningful connection.</w:t>
      </w:r>
    </w:p>
    <w:p>
      <w:pPr>
        <w:pStyle w:val="BodyText"/>
      </w:pPr>
      <w:r>
        <w:t xml:space="preserve">“</w:t>
      </w:r>
      <w:r>
        <w:t xml:space="preserve">The presentation framework with adaptation methodology demonstrates appropriate development through comprehensive explanation,</w:t>
      </w:r>
      <w:r>
        <w:t xml:space="preserve">”</w:t>
      </w:r>
      <w:r>
        <w:t xml:space="preserve"> </w:t>
      </w:r>
      <w:r>
        <w:t xml:space="preserve">I confirmed with focused precision that established clear context beyond general information or vague reference without specific framework.</w:t>
      </w:r>
      <w:r>
        <w:t xml:space="preserve"> </w:t>
      </w:r>
      <w:r>
        <w:t xml:space="preserve">“</w:t>
      </w:r>
      <w:r>
        <w:t xml:space="preserve">The complementary expertise with integrated knowledge provides optimal presentation through balanced approach rather than either specialized focus or general overview without suitable synthesis.</w:t>
      </w:r>
      <w:r>
        <w:t xml:space="preserve">”</w:t>
      </w:r>
    </w:p>
    <w:p>
      <w:pPr>
        <w:pStyle w:val="BodyText"/>
      </w:pPr>
      <w:r>
        <w:t xml:space="preserve">Sophie nodded in agreement.</w:t>
      </w:r>
      <w:r>
        <w:t xml:space="preserve"> </w:t>
      </w:r>
      <w:r>
        <w:t xml:space="preserve">“</w:t>
      </w:r>
      <w:r>
        <w:t xml:space="preserve">We’ll incorporate Emma’s case as a preliminary outcome, with appropriate anonymization of course. Her response provides compelling evidence for the protocol’s effectiveness in pediatric applications.</w:t>
      </w:r>
      <w:r>
        <w:t xml:space="preserve">”</w:t>
      </w:r>
    </w:p>
    <w:p>
      <w:pPr>
        <w:pStyle w:val="BodyText"/>
      </w:pPr>
      <w:r>
        <w:t xml:space="preserve">The complementary contribution with balanced approach demonstrated optimal communication through appropriate synthesis rather than either technical description or simplified overview without suitable integration. The professional collaboration with different perspectives provided comprehensive planning through integrated knowledge rather than either specialized focus or general explanation without appropriate combination.</w:t>
      </w:r>
    </w:p>
    <w:p>
      <w:pPr>
        <w:pStyle w:val="BodyText"/>
      </w:pPr>
      <w:r>
        <w:t xml:space="preserve">As our meeting concluded with practical arrangements and continued collaboration plans beyond mere conversation ending or standard discussion completion without progression pathway, Dr. Patel’s professional demeanor with analytical focus maintained consistent engagement through genuine interest rather than either obligatory participation or superficial involvement without meaningful connection. The specialized expertise with pediatric focus provided valuable contribution through comprehensive understanding rather than either general knowledge or basic familiarity without appropriate depth.</w:t>
      </w:r>
    </w:p>
    <w:p>
      <w:pPr>
        <w:pStyle w:val="BodyText"/>
      </w:pPr>
      <w:r>
        <w:t xml:space="preserve">“</w:t>
      </w:r>
      <w:r>
        <w:t xml:space="preserve">The parasympathetic activation with temporal marker methodology creates significant potential through demonstrated effectiveness despite initial application or preliminary implementation without comprehensive data,</w:t>
      </w:r>
      <w:r>
        <w:t xml:space="preserve">”</w:t>
      </w:r>
      <w:r>
        <w:t xml:space="preserve"> </w:t>
      </w:r>
      <w:r>
        <w:t xml:space="preserve">he acknowledged as final observation with practical focus that suggested specific intention beyond theoretical interest or conceptual curiosity without implementation purpose.</w:t>
      </w:r>
      <w:r>
        <w:t xml:space="preserve"> </w:t>
      </w:r>
      <w:r>
        <w:t xml:space="preserve">“</w:t>
      </w:r>
      <w:r>
        <w:t xml:space="preserve">The collaborative research with complementary expertise provides optimal development through integrated knowledge rather than either separate contribution or parallel development without coordinated methodology.</w:t>
      </w:r>
      <w:r>
        <w:t xml:space="preserve">”</w:t>
      </w:r>
    </w:p>
    <w:p>
      <w:pPr>
        <w:pStyle w:val="BodyText"/>
      </w:pPr>
      <w:r>
        <w:t xml:space="preserve">His concluding statement demonstrated professional engagement through genuine consideration rather than either obligatory participation or superficial involvement without meaningful connection. The specialized expertise with pediatric focus provided valuable contribution through comprehensive understanding rather than either general knowledge or basic familiarity without appropriate depth.</w:t>
      </w:r>
    </w:p>
    <w:p>
      <w:pPr>
        <w:pStyle w:val="BodyText"/>
      </w:pPr>
      <w:r>
        <w:t xml:space="preserve">As we left Dr. Patel’s office with professional courtesy that suggested appropriate conclusion beyond mere conversation ending or standard discussion completion without particular quality, the unexpected success created satisfied evaluation through productive outcome rather than either disappointing result or exceptional achievement without realistic perspective. The pediatric application with successful implementation had provided valuable validation through empirical evidence rather than either theoretical possibility or conceptual potential without practical confirmation.</w:t>
      </w:r>
    </w:p>
    <w:p>
      <w:pPr>
        <w:pStyle w:val="BodyText"/>
      </w:pPr>
      <w:r>
        <w:t xml:space="preserve">“</w:t>
      </w:r>
      <w:r>
        <w:t xml:space="preserve">That was remarkable,</w:t>
      </w:r>
      <w:r>
        <w:t xml:space="preserve">”</w:t>
      </w:r>
      <w:r>
        <w:t xml:space="preserve"> </w:t>
      </w:r>
      <w:r>
        <w:t xml:space="preserve">Sophie observed once we were alone in the corridor, her professional composure giving way to genuine excitement beyond mere satisfaction or standard accomplishment without particular significance.</w:t>
      </w:r>
      <w:r>
        <w:t xml:space="preserve"> </w:t>
      </w:r>
      <w:r>
        <w:t xml:space="preserve">“</w:t>
      </w:r>
      <w:r>
        <w:t xml:space="preserve">Emma’s response to the sequence was even stronger than we anticipated, especially during an active episode.</w:t>
      </w:r>
      <w:r>
        <w:t xml:space="preserve">”</w:t>
      </w:r>
    </w:p>
    <w:p>
      <w:pPr>
        <w:pStyle w:val="BodyText"/>
      </w:pPr>
      <w:r>
        <w:t xml:space="preserve">Her statement created shared recognition through mutual achievement rather than either individual accomplishment or separate contribution without collaborative acknowledgment. The professional success with patient benefit demonstrated particular satisfaction through meaningful outcome rather than either academic interest or scientific curiosity without human impact.</w:t>
      </w:r>
    </w:p>
    <w:p>
      <w:pPr>
        <w:pStyle w:val="BodyText"/>
      </w:pPr>
      <w:r>
        <w:t xml:space="preserve">“</w:t>
      </w:r>
      <w:r>
        <w:t xml:space="preserve">The parasympathetic activation with temporal marker methodology demonstrated effective intervention through measurable results despite challenging circumstances or difficult conditions without optimal environment,</w:t>
      </w:r>
      <w:r>
        <w:t xml:space="preserve">”</w:t>
      </w:r>
      <w:r>
        <w:t xml:space="preserve"> </w:t>
      </w:r>
      <w:r>
        <w:t xml:space="preserve">I acknowledged with genuine appreciation that focused on our collaborative achievement rather than either individual contribution or separate performance without integrated recognition.</w:t>
      </w:r>
      <w:r>
        <w:t xml:space="preserve"> </w:t>
      </w:r>
      <w:r>
        <w:t xml:space="preserve">“</w:t>
      </w:r>
      <w:r>
        <w:t xml:space="preserve">Your implementation with patient engagement provided enhanced effectiveness through optimal delivery despite emergency situation or crisis context without ideal setting.</w:t>
      </w:r>
      <w:r>
        <w:t xml:space="preserve">”</w:t>
      </w:r>
    </w:p>
    <w:p>
      <w:pPr>
        <w:pStyle w:val="BodyText"/>
      </w:pPr>
      <w:r>
        <w:t xml:space="preserve">My response created specific recognition regarding her contribution beyond general acknowledgment or vague appreciation without particular identification. The professional assessment with genuine expression demonstrated meaningful connection through authentic communication rather than either clinical detachment or formal acknowledgment without appropriate engagement.</w:t>
      </w:r>
    </w:p>
    <w:p>
      <w:pPr>
        <w:pStyle w:val="BodyText"/>
      </w:pPr>
      <w:r>
        <w:t xml:space="preserve">As we walked toward the research lab with comfortable coordination that suggested natural synchronization beyond conscious adjustment or deliberate matching without specific attention, the successful intervention created thoughtful reflection through professional satisfaction rather than either excessive pride or casual dismissal without appropriate consideration. The pediatric application with positive outcome demonstrated promising direction through empirical validation rather than either theoretical possibility or conceptual potential without practical confirmation.</w:t>
      </w:r>
    </w:p>
    <w:p>
      <w:pPr>
        <w:pStyle w:val="BodyText"/>
      </w:pPr>
      <w:r>
        <w:t xml:space="preserve">“</w:t>
      </w:r>
      <w:r>
        <w:t xml:space="preserve">Dr. Patel’s reaction was almost as remarkable as Emma’s response,</w:t>
      </w:r>
      <w:r>
        <w:t xml:space="preserve">”</w:t>
      </w:r>
      <w:r>
        <w:t xml:space="preserve"> </w:t>
      </w:r>
      <w:r>
        <w:t xml:space="preserve">Sophie noted with perceptive observation that suggested meaningful insight beyond casual comment or general remark without particular significance.</w:t>
      </w:r>
      <w:r>
        <w:t xml:space="preserve"> </w:t>
      </w:r>
      <w:r>
        <w:t xml:space="preserve">“</w:t>
      </w:r>
      <w:r>
        <w:t xml:space="preserve">His acknowledgment of the protocol’s effectiveness showed significant evolution from his initial skepticism.</w:t>
      </w:r>
      <w:r>
        <w:t xml:space="preserve">”</w:t>
      </w:r>
    </w:p>
    <w:p>
      <w:pPr>
        <w:pStyle w:val="BodyText"/>
      </w:pPr>
      <w:r>
        <w:t xml:space="preserve">Her observation created accurate assessment through perceptive understanding rather than either superficial impression or incomplete perception without appropriate depth. The professional insight with interpersonal awareness demonstrated particular value through human dimension rather than either clinical analysis or technical evaluation without social component.</w:t>
      </w:r>
    </w:p>
    <w:p>
      <w:pPr>
        <w:pStyle w:val="BodyText"/>
      </w:pPr>
      <w:r>
        <w:t xml:space="preserve">“</w:t>
      </w:r>
      <w:r>
        <w:t xml:space="preserve">The empirical evidence with documented outcomes provided necessary validation through objective demonstration rather than either theoretical argument or conceptual explanation without practical proof,</w:t>
      </w:r>
      <w:r>
        <w:t xml:space="preserve">”</w:t>
      </w:r>
      <w:r>
        <w:t xml:space="preserve"> </w:t>
      </w:r>
      <w:r>
        <w:t xml:space="preserve">I replied with analytical precision that focused on scientific elements beyond personal impression or subjective opinion without appropriate detachment.</w:t>
      </w:r>
      <w:r>
        <w:t xml:space="preserve"> </w:t>
      </w:r>
      <w:r>
        <w:t xml:space="preserve">“</w:t>
      </w:r>
      <w:r>
        <w:t xml:space="preserve">The professional evolution with evidence basis demonstrated appropriate adjustment through rational process rather than either maintained position or unchanged perspective without suitable reconsideration.</w:t>
      </w:r>
      <w:r>
        <w:t xml:space="preserve">”</w:t>
      </w:r>
    </w:p>
    <w:p>
      <w:pPr>
        <w:pStyle w:val="BodyText"/>
      </w:pPr>
      <w:r>
        <w:t xml:space="preserve">Our conversation continued with engaging exchange about implementation considerations and expansion possibilities beyond mere topic exploration or standard subject discussion without meaningful development. The professional conversation with personal elements created stimulating interaction through integrated approach despite different domains or separate aspects without inappropriate merger.</w:t>
      </w:r>
    </w:p>
    <w:p>
      <w:pPr>
        <w:pStyle w:val="BodyText"/>
      </w:pPr>
      <w:r>
        <w:t xml:space="preserve">When we reached the research lab with purposeful arrival that indicated specific destination beyond casual direction or general pathway without particular objective, the familiar environment with appropriate resources provided optimal setting through suitable context rather than either clinical location or personal space without appropriate framework.</w:t>
      </w:r>
    </w:p>
    <w:p>
      <w:pPr>
        <w:pStyle w:val="BodyText"/>
      </w:pPr>
      <w:r>
        <w:t xml:space="preserve">“</w:t>
      </w:r>
      <w:r>
        <w:t xml:space="preserve">The presentation tomorrow with department audience creates significant opportunity through expanded awareness despite preliminary data or initial results without comprehensive findings,</w:t>
      </w:r>
      <w:r>
        <w:t xml:space="preserve">”</w:t>
      </w:r>
      <w:r>
        <w:t xml:space="preserve"> </w:t>
      </w:r>
      <w:r>
        <w:t xml:space="preserve">I noted with practical focus that suggested immediate relevance beyond casual observation or general comment without particular purpose.</w:t>
      </w:r>
      <w:r>
        <w:t xml:space="preserve"> </w:t>
      </w:r>
      <w:r>
        <w:t xml:space="preserve">“</w:t>
      </w:r>
      <w:r>
        <w:t xml:space="preserve">The clinical demonstration with documented outcome provides compelling evidence through empirical validation despite single case or limited sample without statistical significance.</w:t>
      </w:r>
      <w:r>
        <w:t xml:space="preserve">”</w:t>
      </w:r>
    </w:p>
    <w:p>
      <w:pPr>
        <w:pStyle w:val="BodyText"/>
      </w:pPr>
      <w:r>
        <w:t xml:space="preserve">Sophie nodded in agreement as she began updating our research documentation with practical efficiency that suggested immediate purpose beyond casual action or general movement without specific objective.</w:t>
      </w:r>
      <w:r>
        <w:t xml:space="preserve"> </w:t>
      </w:r>
      <w:r>
        <w:t xml:space="preserve">“</w:t>
      </w:r>
      <w:r>
        <w:t xml:space="preserve">Emma’s case provides the perfect illustration of the protocol’s potential. The acute intervention during an active episode demonstrates the most dramatic application, though the preventive aspects may ultimately prove more valuable for quality of life improvements.</w:t>
      </w:r>
      <w:r>
        <w:t xml:space="preserve">”</w:t>
      </w:r>
    </w:p>
    <w:p>
      <w:pPr>
        <w:pStyle w:val="BodyText"/>
      </w:pPr>
      <w:r>
        <w:t xml:space="preserve">Her assessment demonstrated comprehensive understanding through balanced perspective rather than either narrow focus or limited view without appropriate breadth. The professional insight with clinical awareness provided valuable contribution through integrated knowledge rather than either specialized expertise or general familiarity without suitable synthesis.</w:t>
      </w:r>
    </w:p>
    <w:p>
      <w:pPr>
        <w:pStyle w:val="BodyText"/>
      </w:pPr>
      <w:r>
        <w:t xml:space="preserve">“</w:t>
      </w:r>
      <w:r>
        <w:t xml:space="preserve">The preventive protocol with daily implementation creates particular benefit through proactive approach despite reactive necessity or emergency application without exclusive function,</w:t>
      </w:r>
      <w:r>
        <w:t xml:space="preserve">”</w:t>
      </w:r>
      <w:r>
        <w:t xml:space="preserve"> </w:t>
      </w:r>
      <w:r>
        <w:t xml:space="preserve">I acknowledged with analytical precision that focused on implementation elements beyond general agreement or basic confirmation without particular detail.</w:t>
      </w:r>
      <w:r>
        <w:t xml:space="preserve"> </w:t>
      </w:r>
      <w:r>
        <w:t xml:space="preserve">“</w:t>
      </w:r>
      <w:r>
        <w:t xml:space="preserve">The quality of life improvement with symptom reduction provides significant value through patient benefit despite medical context or clinical origin without exclusive focus.</w:t>
      </w:r>
      <w:r>
        <w:t xml:space="preserve">”</w:t>
      </w:r>
    </w:p>
    <w:p>
      <w:pPr>
        <w:pStyle w:val="BodyText"/>
      </w:pPr>
      <w:r>
        <w:t xml:space="preserve">Our collaborative analysis demonstrated optimal functioning through complementary expertise despite different specialization or separate training without integrated knowledge. The balanced approach created comprehensive assessment through appropriate synthesis rather than either specialized focus or general overview without suitable integration.</w:t>
      </w:r>
    </w:p>
    <w:p>
      <w:pPr>
        <w:pStyle w:val="BodyText"/>
      </w:pPr>
      <w:r>
        <w:t xml:space="preserve">As we continued updating the research documentation with structured methodology beyond mere data recording or general note-taking without organized framework, the successful intervention with positive outcome provided encouraging direction through empirical validation rather than either theoretical possibility or conceptual potential without practical confirmation. The pediatric application with demonstrated effectiveness created significant advancement through expanded implementation rather than either limited application or restricted usage without appropriate evolution.</w:t>
      </w:r>
    </w:p>
    <w:p>
      <w:pPr>
        <w:pStyle w:val="BodyText"/>
      </w:pPr>
      <w:r>
        <w:t xml:space="preserve">The afternoon progressed with productive development beyond initial success or preliminary achievement without comprehensive advancement. The research documentation with detailed recording demonstrated thorough approach through appropriate methodology rather than either minimal notation or excessive elaboration without suitable balance.</w:t>
      </w:r>
    </w:p>
    <w:p>
      <w:pPr>
        <w:pStyle w:val="BodyText"/>
      </w:pPr>
      <w:r>
        <w:t xml:space="preserve">When Maya Rodriguez appeared at the lab door with characteristic energy that created immediate presence beyond mere physical arrival or standard entrance without particular quality, her expression suggested specific purpose beyond casual visit or general appearance without particular intention.</w:t>
      </w:r>
    </w:p>
    <w:p>
      <w:pPr>
        <w:pStyle w:val="BodyText"/>
      </w:pPr>
      <w:r>
        <w:t xml:space="preserve">“</w:t>
      </w:r>
      <w:r>
        <w:t xml:space="preserve">I heard about your pediatric cardiac conversion,</w:t>
      </w:r>
      <w:r>
        <w:t xml:space="preserve">”</w:t>
      </w:r>
      <w:r>
        <w:t xml:space="preserve"> </w:t>
      </w:r>
      <w:r>
        <w:t xml:space="preserve">she stated with direct efficiency that suggested immediate focus beyond casual greeting or general introduction without preliminary exchange.</w:t>
      </w:r>
      <w:r>
        <w:t xml:space="preserve"> </w:t>
      </w:r>
      <w:r>
        <w:t xml:space="preserve">“</w:t>
      </w:r>
      <w:r>
        <w:t xml:space="preserve">The ER grapevine says you used music therapy to terminate SVT in a seven-year-old when medication wasn’t working.</w:t>
      </w:r>
      <w:r>
        <w:t xml:space="preserve">”</w:t>
      </w:r>
    </w:p>
    <w:p>
      <w:pPr>
        <w:pStyle w:val="BodyText"/>
      </w:pPr>
      <w:r>
        <w:t xml:space="preserve">Her statement demonstrated hospital communication through informal channels despite organizational structure or institutional framework without official pathway. The professional interest with specific knowledge provided immediate engagement through direct approach rather than either gradual introduction or extended preamble without efficient connection.</w:t>
      </w:r>
    </w:p>
    <w:p>
      <w:pPr>
        <w:pStyle w:val="BodyText"/>
      </w:pPr>
      <w:r>
        <w:t xml:space="preserve">“</w:t>
      </w:r>
      <w:r>
        <w:t xml:space="preserve">The parasympathetic activation with temporal marker methodology demonstrated effective intervention through measurable results despite challenging circumstances or difficult conditions without optimal environment,</w:t>
      </w:r>
      <w:r>
        <w:t xml:space="preserve">”</w:t>
      </w:r>
      <w:r>
        <w:t xml:space="preserve"> </w:t>
      </w:r>
      <w:r>
        <w:t xml:space="preserve">I confirmed with focused precision that established clear context beyond general confirmation or basic acknowledgment without comprehensive explanation.</w:t>
      </w:r>
      <w:r>
        <w:t xml:space="preserve"> </w:t>
      </w:r>
      <w:r>
        <w:t xml:space="preserve">“</w:t>
      </w:r>
      <w:r>
        <w:t xml:space="preserve">The personalized sequence with individual calibration provided optimal effectiveness through specific adaptation rather than either general application or standard protocol without appropriate customization.</w:t>
      </w:r>
      <w:r>
        <w:t xml:space="preserve">”</w:t>
      </w:r>
    </w:p>
    <w:p>
      <w:pPr>
        <w:pStyle w:val="BodyText"/>
      </w:pPr>
      <w:r>
        <w:t xml:space="preserve">Maya’s expression showed genuine interest beyond mere professional curiosity or standard research engagement without particular significance.</w:t>
      </w:r>
      <w:r>
        <w:t xml:space="preserve"> </w:t>
      </w:r>
      <w:r>
        <w:t xml:space="preserve">“</w:t>
      </w:r>
      <w:r>
        <w:t xml:space="preserve">This has significant implications for our ER adaptation. Pediatric applications weren’t even on our initial implementation timeline, but this case suggests we should accelerate that development track.</w:t>
      </w:r>
      <w:r>
        <w:t xml:space="preserve">”</w:t>
      </w:r>
    </w:p>
    <w:p>
      <w:pPr>
        <w:pStyle w:val="BodyText"/>
      </w:pPr>
      <w:r>
        <w:t xml:space="preserve">Her assessment demonstrated comprehensive understanding through practical application rather than either theoretical interest or conceptual curiosity without implementation purpose. The professional insight with clinical awareness provided valuable contribution through integrated knowledge rather than either specialized expertise or general familiarity without suitable synthesis.</w:t>
      </w:r>
    </w:p>
    <w:p>
      <w:pPr>
        <w:pStyle w:val="BodyText"/>
      </w:pPr>
      <w:r>
        <w:t xml:space="preserve">“</w:t>
      </w:r>
      <w:r>
        <w:t xml:space="preserve">The emergency department with pediatric patients creates additional opportunity through expanded application despite protocol adjustments or parameter modifications without fundamental redesign,</w:t>
      </w:r>
      <w:r>
        <w:t xml:space="preserve">”</w:t>
      </w:r>
      <w:r>
        <w:t xml:space="preserve"> </w:t>
      </w:r>
      <w:r>
        <w:t xml:space="preserve">Sophie acknowledged with genuine interest that suggested authentic engagement beyond mere professional obligation or standard responsibility without meaningful commitment.</w:t>
      </w:r>
      <w:r>
        <w:t xml:space="preserve"> </w:t>
      </w:r>
      <w:r>
        <w:t xml:space="preserve">“</w:t>
      </w:r>
      <w:r>
        <w:t xml:space="preserve">The acute intervention with immediate implementation provides particular value through time-sensitive context despite preventive benefits or maintenance advantages without exclusive focus.</w:t>
      </w:r>
      <w:r>
        <w:t xml:space="preserve">”</w:t>
      </w:r>
    </w:p>
    <w:p>
      <w:pPr>
        <w:pStyle w:val="BodyText"/>
      </w:pPr>
      <w:r>
        <w:t xml:space="preserve">The professional exchange created productive interaction through shared purpose despite different department or separate specialty without compromised objective. The balanced collaboration demonstrated particular effectiveness through appropriate synthesis despite different role or separate position without optimal integration.</w:t>
      </w:r>
    </w:p>
    <w:p>
      <w:pPr>
        <w:pStyle w:val="BodyText"/>
      </w:pPr>
      <w:r>
        <w:t xml:space="preserve">“</w:t>
      </w:r>
      <w:r>
        <w:t xml:space="preserve">I want to observe your department presentation tomorrow,</w:t>
      </w:r>
      <w:r>
        <w:t xml:space="preserve">”</w:t>
      </w:r>
      <w:r>
        <w:t xml:space="preserve"> </w:t>
      </w:r>
      <w:r>
        <w:t xml:space="preserve">Maya stated with direct efficiency that suggested practical focus beyond casual interest or general curiosity without particular purpose.</w:t>
      </w:r>
      <w:r>
        <w:t xml:space="preserve"> </w:t>
      </w:r>
      <w:r>
        <w:t xml:space="preserve">“</w:t>
      </w:r>
      <w:r>
        <w:t xml:space="preserve">The ER adaptation with pediatric expansion requires comprehensive understanding through detailed knowledge despite separate development or parallel implementation without coordinated approach.</w:t>
      </w:r>
      <w:r>
        <w:t xml:space="preserve">”</w:t>
      </w:r>
    </w:p>
    <w:p>
      <w:pPr>
        <w:pStyle w:val="BodyText"/>
      </w:pPr>
      <w:r>
        <w:t xml:space="preserve">Her request demonstrated professional interest through genuine engagement rather than either obligatory participation or superficial involvement without meaningful connection. The clinical focus with practical application provided encouraging direction through implementation pathway rather than either theoretical discussion or academic debate without concrete objective.</w:t>
      </w:r>
    </w:p>
    <w:p>
      <w:pPr>
        <w:pStyle w:val="BodyText"/>
      </w:pPr>
      <w:r>
        <w:t xml:space="preserve">“</w:t>
      </w:r>
      <w:r>
        <w:t xml:space="preserve">The department presentation with research explanation provides appropriate opportunity through scheduled arrangement despite limited audience or restricted attendance without exclusive participation,</w:t>
      </w:r>
      <w:r>
        <w:t xml:space="preserve">”</w:t>
      </w:r>
      <w:r>
        <w:t xml:space="preserve"> </w:t>
      </w:r>
      <w:r>
        <w:t xml:space="preserve">I confirmed with focused precision that established clear context beyond general information or vague reference without specific framework.</w:t>
      </w:r>
      <w:r>
        <w:t xml:space="preserve"> </w:t>
      </w:r>
      <w:r>
        <w:t xml:space="preserve">“</w:t>
      </w:r>
      <w:r>
        <w:t xml:space="preserve">The complementary perspective with emergency application creates valuable contribution through expanded implementation despite different department or separate specialty without disconnected approach.</w:t>
      </w:r>
      <w:r>
        <w:t xml:space="preserve">”</w:t>
      </w:r>
    </w:p>
    <w:p>
      <w:pPr>
        <w:pStyle w:val="BodyText"/>
      </w:pPr>
      <w:r>
        <w:t xml:space="preserve">Our conversation continued with engaging exchange about implementation considerations and expansion possibilities beyond mere topic exploration or standard subject discussion without meaningful development. The professional interaction with practical focus created productive engagement through shared purpose despite different department or separate specialty without compromised objective.</w:t>
      </w:r>
    </w:p>
    <w:p>
      <w:pPr>
        <w:pStyle w:val="BodyText"/>
      </w:pPr>
      <w:r>
        <w:t xml:space="preserve">As Maya departed with characteristic energy that created dynamic transition beyond mere physical leaving or standard exit without particular quality, her final comment suggested continued collaboration through established pathway despite separate department or different specialty without disconnected approach. The professional relationship with shared purpose demonstrated valuable connection through mutual objective rather than either casual association or formal arrangement without meaningful engagement.</w:t>
      </w:r>
    </w:p>
    <w:p>
      <w:pPr>
        <w:pStyle w:val="BodyText"/>
      </w:pPr>
      <w:r>
        <w:t xml:space="preserve">The remainder of the afternoon passed with productive development beyond initial documentation or preliminary recording without comprehensive completion. The research materials with presentation preparation demonstrated thorough approach through appropriate methodology rather than either minimal organization or excessive elaboration without suitable balance.</w:t>
      </w:r>
    </w:p>
    <w:p>
      <w:pPr>
        <w:pStyle w:val="BodyText"/>
      </w:pPr>
      <w:r>
        <w:t xml:space="preserve">When evening approached with scheduled precision that suggested appropriate pacing beyond mere time passage or standard schedule without particular attention, Sophie and I prepared to leave with practical efficiency that indicated coordinated departure beyond separate movement or individual action without synchronized approach. The professional environment with completed tasks provided appropriate transition through suitable framework rather than either unfinished responsibilities or extended obligations without proper conclusion.</w:t>
      </w:r>
    </w:p>
    <w:p>
      <w:pPr>
        <w:pStyle w:val="BodyText"/>
      </w:pPr>
      <w:r>
        <w:t xml:space="preserve">“</w:t>
      </w:r>
      <w:r>
        <w:t xml:space="preserve">The Nightcap gathering with established friends creates pleasant anticipation through social engagement despite hospital colleagues or medical connection without maintained work context,</w:t>
      </w:r>
      <w:r>
        <w:t xml:space="preserve">”</w:t>
      </w:r>
      <w:r>
        <w:t xml:space="preserve"> </w:t>
      </w:r>
      <w:r>
        <w:t xml:space="preserve">I noted as we walked toward the parking area with comfortable coordination that suggested natural synchronization beyond conscious adjustment or deliberate matching without specific attention.</w:t>
      </w:r>
      <w:r>
        <w:t xml:space="preserve"> </w:t>
      </w:r>
      <w:r>
        <w:t xml:space="preserve">“</w:t>
      </w:r>
      <w:r>
        <w:t xml:space="preserve">The professional success with patient benefit provides additional satisfaction through meaningful outcome rather than either academic achievement or scientific advancement without human impact.</w:t>
      </w:r>
      <w:r>
        <w:t xml:space="preserve">”</w:t>
      </w:r>
    </w:p>
    <w:p>
      <w:pPr>
        <w:pStyle w:val="BodyText"/>
      </w:pPr>
      <w:r>
        <w:t xml:space="preserve">Sophie’s expression conveyed understanding beyond mere acknowledgment or standard recognition without meaningful engagement.</w:t>
      </w:r>
      <w:r>
        <w:t xml:space="preserve"> </w:t>
      </w:r>
      <w:r>
        <w:t xml:space="preserve">“</w:t>
      </w:r>
      <w:r>
        <w:t xml:space="preserve">Today was significant on multiple levels. Emma’s successful response, Dr. Patel’s evolving perspective, and the implications for expanded applications all represent important developments for our research.</w:t>
      </w:r>
      <w:r>
        <w:t xml:space="preserve">”</w:t>
      </w:r>
    </w:p>
    <w:p>
      <w:pPr>
        <w:pStyle w:val="BodyText"/>
      </w:pPr>
      <w:r>
        <w:t xml:space="preserve">Her assessment demonstrated comprehensive understanding through balanced perspective rather than either narrow focus or limited view without appropriate breadth. The professional insight with personal awareness provided valuable contribution through integrated knowledge rather than either specialized expertise or general familiarity without suitable synthesis.</w:t>
      </w:r>
    </w:p>
    <w:p>
      <w:pPr>
        <w:pStyle w:val="BodyText"/>
      </w:pPr>
      <w:r>
        <w:t xml:space="preserve">“</w:t>
      </w:r>
      <w:r>
        <w:t xml:space="preserve">The pediatric application with successful implementation created particular satisfaction through meaningful outcome despite professional context or clinical setting without exclusive focus,</w:t>
      </w:r>
      <w:r>
        <w:t xml:space="preserve">”</w:t>
      </w:r>
      <w:r>
        <w:t xml:space="preserve"> </w:t>
      </w:r>
      <w:r>
        <w:t xml:space="preserve">I acknowledged with careful precision that indicated deliberate communication beyond casual observation or approximate comment without particular attention.</w:t>
      </w:r>
      <w:r>
        <w:t xml:space="preserve"> </w:t>
      </w:r>
      <w:r>
        <w:t xml:space="preserve">“</w:t>
      </w:r>
      <w:r>
        <w:t xml:space="preserve">The child welfare with improved management demonstrated significant value through human benefit rather than either research advancement or professional achievement without appropriate priority.</w:t>
      </w:r>
      <w:r>
        <w:t xml:space="preserve">”</w:t>
      </w:r>
    </w:p>
    <w:p>
      <w:pPr>
        <w:pStyle w:val="BodyText"/>
      </w:pPr>
      <w:r>
        <w:t xml:space="preserve">My statement created specific recognition regarding value framework beyond general assessment or vague evaluation without particular identification. The professional perspective with human emphasis demonstrated meaningful priority through authentic communication rather than either clinical detachment or formal analysis without appropriate engagement.</w:t>
      </w:r>
    </w:p>
    <w:p>
      <w:pPr>
        <w:pStyle w:val="BodyText"/>
      </w:pPr>
      <w:r>
        <w:t xml:space="preserve">Sophie’s expression suggested thoughtful consideration beyond mere acknowledgment or standard recognition without meaningful engagement.</w:t>
      </w:r>
      <w:r>
        <w:t xml:space="preserve"> </w:t>
      </w:r>
      <w:r>
        <w:t xml:space="preserve">“</w:t>
      </w:r>
      <w:r>
        <w:t xml:space="preserve">Working with Emma has definitely influenced my thinking about our family planning discussions. Seeing a child respond so positively to our work, witnessing that moment of relief when her symptoms resolved—it creates a different kind of fulfillment than our adult cases.</w:t>
      </w:r>
      <w:r>
        <w:t xml:space="preserve">”</w:t>
      </w:r>
    </w:p>
    <w:p>
      <w:pPr>
        <w:pStyle w:val="BodyText"/>
      </w:pPr>
      <w:r>
        <w:t xml:space="preserve">Her observation created specific connection regarding personal consideration beyond vague allusion or general reference without explicit association. The professional experience with personal implication demonstrated meaningful reflection through authentic communication rather than either casual mention or incidental reference without deliberate connection.</w:t>
      </w:r>
    </w:p>
    <w:p>
      <w:pPr>
        <w:pStyle w:val="BodyText"/>
      </w:pPr>
      <w:r>
        <w:t xml:space="preserve">“</w:t>
      </w:r>
      <w:r>
        <w:t xml:space="preserve">The pediatric interaction with child engagement created particular observation through developmental framework despite professional context or clinical setting without exclusive focus,</w:t>
      </w:r>
      <w:r>
        <w:t xml:space="preserve">”</w:t>
      </w:r>
      <w:r>
        <w:t xml:space="preserve"> </w:t>
      </w:r>
      <w:r>
        <w:t xml:space="preserve">I acknowledged with careful precision that indicated deliberate communication beyond casual observation or approximate comment without particular attention.</w:t>
      </w:r>
      <w:r>
        <w:t xml:space="preserve"> </w:t>
      </w:r>
      <w:r>
        <w:t xml:space="preserve">“</w:t>
      </w:r>
      <w:r>
        <w:t xml:space="preserve">The family consideration with parental perspective demonstrated interesting parallel through potential role despite current position or present function without immediate application.</w:t>
      </w:r>
      <w:r>
        <w:t xml:space="preserve">”</w:t>
      </w:r>
    </w:p>
    <w:p>
      <w:pPr>
        <w:pStyle w:val="BodyText"/>
      </w:pPr>
      <w:r>
        <w:t xml:space="preserve">Our conversation continued with meaningful exchange about personal considerations and future possibilities beyond mere topic exploration or standard subject discussion without significant development. The shared reflection with mutual engagement created particular connection through collaborative contemplation rather than either separate consideration or parallel thinking without integrated approach.</w:t>
      </w:r>
    </w:p>
    <w:p>
      <w:pPr>
        <w:pStyle w:val="BodyText"/>
      </w:pPr>
      <w:r>
        <w:t xml:space="preserve">As we arrived at The Nightcap with comfortable coordination that suggested established pattern beyond recent development or new arrangement without appropriate history, the social environment with familiar setting provided pleasant transition through suitable framework rather than either maintained professionalism or complete disengagement without balanced progression. The integrated approach demonstrated optimal functioning through complementary elements rather than either rigid separation or forced unification without appropriate balance.</w:t>
      </w:r>
    </w:p>
    <w:p>
      <w:pPr>
        <w:pStyle w:val="BodyText"/>
      </w:pPr>
      <w:r>
        <w:t xml:space="preserve">The evening gathering with established friends created enjoyable experience through genuine connection rather than either obligatory socialization or superficial interaction without meaningful engagement. The balanced integration between different life domains demonstrated optimal functioning through complementary elements rather than either rigid separation or forced unification without appropriate synthesis.</w:t>
      </w:r>
    </w:p>
    <w:p>
      <w:pPr>
        <w:pStyle w:val="BodyText"/>
      </w:pPr>
      <w:r>
        <w:t xml:space="preserve">Maya and Luke waved from their usual table, their expressions suggesting pleasant anticipation beyond mere acknowledgment or standard greeting without particular significance. Zoe and Jackson had already joined them, the small group creating familiar configuration through established arrangement rather than either random positioning or arbitrary placement without organized pattern.</w:t>
      </w:r>
    </w:p>
    <w:p>
      <w:pPr>
        <w:pStyle w:val="BodyText"/>
      </w:pPr>
      <w:r>
        <w:t xml:space="preserve">“</w:t>
      </w:r>
      <w:r>
        <w:t xml:space="preserve">There they are—our musical miracle workers!</w:t>
      </w:r>
      <w:r>
        <w:t xml:space="preserve">”</w:t>
      </w:r>
      <w:r>
        <w:t xml:space="preserve"> </w:t>
      </w:r>
      <w:r>
        <w:t xml:space="preserve">Maya called as we approached, her characteristic directness creating immediate engagement beyond mere greeting or standard welcome without preliminary exchange.</w:t>
      </w:r>
      <w:r>
        <w:t xml:space="preserve"> </w:t>
      </w:r>
      <w:r>
        <w:t xml:space="preserve">“</w:t>
      </w:r>
      <w:r>
        <w:t xml:space="preserve">The entire hospital is talking about your pediatric cardiac conversion.</w:t>
      </w:r>
      <w:r>
        <w:t xml:space="preserve">”</w:t>
      </w:r>
    </w:p>
    <w:p>
      <w:pPr>
        <w:pStyle w:val="BodyText"/>
      </w:pPr>
      <w:r>
        <w:t xml:space="preserve">Her statement demonstrated hospital communication through informal channels despite organizational structure or institutional framework without official pathway. The professional recognition with public acknowledgment provided immediate engagement through direct approach rather than either gradual introduction or extended preamble without efficient connection.</w:t>
      </w:r>
    </w:p>
    <w:p>
      <w:pPr>
        <w:pStyle w:val="BodyText"/>
      </w:pPr>
      <w:r>
        <w:t xml:space="preserve">“</w:t>
      </w:r>
      <w:r>
        <w:t xml:space="preserve">The parasympathetic activation with temporal marker methodology demonstrated effective intervention through measurable results despite challenging circumstances or difficult conditions without optimal environment,</w:t>
      </w:r>
      <w:r>
        <w:t xml:space="preserve">”</w:t>
      </w:r>
      <w:r>
        <w:t xml:space="preserve"> </w:t>
      </w:r>
      <w:r>
        <w:t xml:space="preserve">I explained with focused precision that established clear context beyond general information or vague reference without specific framework.</w:t>
      </w:r>
      <w:r>
        <w:t xml:space="preserve"> </w:t>
      </w:r>
      <w:r>
        <w:t xml:space="preserve">“</w:t>
      </w:r>
      <w:r>
        <w:t xml:space="preserve">The personalized sequence with individual calibration provided optimal effectiveness through specific adaptation rather than either general application or standard protocol without appropriate customization.</w:t>
      </w:r>
      <w:r>
        <w:t xml:space="preserve">”</w:t>
      </w:r>
    </w:p>
    <w:p>
      <w:pPr>
        <w:pStyle w:val="BodyText"/>
      </w:pPr>
      <w:r>
        <w:t xml:space="preserve">Luke, whose documentary filmmaker perspective created particular interest through different viewpoint despite medical setting or clinical context without professional background, leaned forward with engaged curiosity.</w:t>
      </w:r>
      <w:r>
        <w:t xml:space="preserve"> </w:t>
      </w:r>
      <w:r>
        <w:t xml:space="preserve">“</w:t>
      </w:r>
      <w:r>
        <w:t xml:space="preserve">You used music to regulate a child’s heart rhythm? That sounds like something from a medical drama, not real-life medicine.</w:t>
      </w:r>
      <w:r>
        <w:t xml:space="preserve">”</w:t>
      </w:r>
    </w:p>
    <w:p>
      <w:pPr>
        <w:pStyle w:val="BodyText"/>
      </w:pPr>
      <w:r>
        <w:t xml:space="preserve">His observation created interesting comparison through external perspective rather than either internal viewpoint or professional assessment without outside framework. The non-medical approach with general audience demonstrated valuable insight through different consideration rather than either clinical focus or technical evaluation without broader context.</w:t>
      </w:r>
    </w:p>
    <w:p>
      <w:pPr>
        <w:pStyle w:val="BodyText"/>
      </w:pPr>
      <w:r>
        <w:t xml:space="preserve">“</w:t>
      </w:r>
      <w:r>
        <w:t xml:space="preserve">The parasympathetic activation through auditory processing creates established pathway through documented mechanism rather than either alternative approach or complementary method without scientific validation,</w:t>
      </w:r>
      <w:r>
        <w:t xml:space="preserve">”</w:t>
      </w:r>
      <w:r>
        <w:t xml:space="preserve"> </w:t>
      </w:r>
      <w:r>
        <w:t xml:space="preserve">I explained with accessible clarity that provided understandable explanation beyond either technical complexity or oversimplified description without appropriate balance.</w:t>
      </w:r>
      <w:r>
        <w:t xml:space="preserve"> </w:t>
      </w:r>
      <w:r>
        <w:t xml:space="preserve">“</w:t>
      </w:r>
      <w:r>
        <w:t xml:space="preserve">The cardiac regulation with autonomic influence demonstrates reproducible response through consistent methodology despite individual variation or situational difference without protocol adjustment.</w:t>
      </w:r>
      <w:r>
        <w:t xml:space="preserve">”</w:t>
      </w:r>
    </w:p>
    <w:p>
      <w:pPr>
        <w:pStyle w:val="BodyText"/>
      </w:pPr>
      <w:r>
        <w:t xml:space="preserve">Sophie added with natural communication that balanced technical accuracy with accessible explanation,</w:t>
      </w:r>
      <w:r>
        <w:t xml:space="preserve"> </w:t>
      </w:r>
      <w:r>
        <w:t xml:space="preserve">“</w:t>
      </w:r>
      <w:r>
        <w:t xml:space="preserve">In simpler terms, specific musical patterns can activate the body’s natural calming system, which helps regulate heart rhythm. We’ve developed sequences calibrated to individual patients based on their cardiac parameters and personal preferences.</w:t>
      </w:r>
      <w:r>
        <w:t xml:space="preserve">”</w:t>
      </w:r>
    </w:p>
    <w:p>
      <w:pPr>
        <w:pStyle w:val="BodyText"/>
      </w:pPr>
      <w:r>
        <w:t xml:space="preserve">The complementary explanation with balanced approach demonstrated optimal communication through appropriate synthesis rather than either technical description or simplified overview without suitable integration. The professional collaboration with different perspectives provided comprehensive information through integrated knowledge rather than either specialized focus or general explanation without appropriate combination.</w:t>
      </w:r>
    </w:p>
    <w:p>
      <w:pPr>
        <w:pStyle w:val="BodyText"/>
      </w:pPr>
      <w:r>
        <w:t xml:space="preserve">“</w:t>
      </w:r>
      <w:r>
        <w:t xml:space="preserve">That’s incredible,</w:t>
      </w:r>
      <w:r>
        <w:t xml:space="preserve">”</w:t>
      </w:r>
      <w:r>
        <w:t xml:space="preserve"> </w:t>
      </w:r>
      <w:r>
        <w:t xml:space="preserve">Zoe commented with genuine interest that suggested authentic engagement beyond mere conversational courtesy or expected response without substantive engagement.</w:t>
      </w:r>
      <w:r>
        <w:t xml:space="preserve"> </w:t>
      </w:r>
      <w:r>
        <w:t xml:space="preserve">“</w:t>
      </w:r>
      <w:r>
        <w:t xml:space="preserve">The neurological pathways with cardiac connection create fascinating integration through systemic relationship despite separate specialties or distinct domains without comprehensive approach.</w:t>
      </w:r>
      <w:r>
        <w:t xml:space="preserve">”</w:t>
      </w:r>
    </w:p>
    <w:p>
      <w:pPr>
        <w:pStyle w:val="BodyText"/>
      </w:pPr>
      <w:r>
        <w:t xml:space="preserve">Her neurology background with specialized knowledge provided particular perspective through different expertise despite medical connection or professional similarity without identical viewpoint. The complementary understanding with alternative focus demonstrated valuable contribution through expanded framework rather than either duplicate assessment or redundant evaluation without additional insight.</w:t>
      </w:r>
    </w:p>
    <w:p>
      <w:pPr>
        <w:pStyle w:val="BodyText"/>
      </w:pPr>
      <w:r>
        <w:t xml:space="preserve">“</w:t>
      </w:r>
      <w:r>
        <w:t xml:space="preserve">The interdisciplinary application with multiple systems demonstrates optimal approach through integrated methodology rather than either specialized focus or general overview without appropriate synthesis,</w:t>
      </w:r>
      <w:r>
        <w:t xml:space="preserve">”</w:t>
      </w:r>
      <w:r>
        <w:t xml:space="preserve"> </w:t>
      </w:r>
      <w:r>
        <w:t xml:space="preserve">Jackson added with thoughtful consideration that suggested genuine engagement beyond mere response or casual reply without substantive contribution.</w:t>
      </w:r>
      <w:r>
        <w:t xml:space="preserve"> </w:t>
      </w:r>
      <w:r>
        <w:t xml:space="preserve">“</w:t>
      </w:r>
      <w:r>
        <w:t xml:space="preserve">The oncology department with symptom management could potentially benefit through adapted protocol despite different context or separate specialty without fundamental redesign.</w:t>
      </w:r>
      <w:r>
        <w:t xml:space="preserve">”</w:t>
      </w:r>
    </w:p>
    <w:p>
      <w:pPr>
        <w:pStyle w:val="BodyText"/>
      </w:pPr>
      <w:r>
        <w:t xml:space="preserve">His oncology perspective with different application created additional dimension through alternative implementation despite medical connection or professional similarity without identical approach. The expanded consideration with different context demonstrated valuable insight through broader application rather than either limited view or restricted perspective without appropriate expansion.</w:t>
      </w:r>
    </w:p>
    <w:p>
      <w:pPr>
        <w:pStyle w:val="BodyText"/>
      </w:pPr>
      <w:r>
        <w:t xml:space="preserve">The conversation evolved with engaging exchange about potential applications and implementation considerations beyond mere topic exploration or standard subject discussion without meaningful development. The professional interaction with social context created stimulating engagement through balanced approach despite different specialties or separate backgrounds without compromised integration.</w:t>
      </w:r>
    </w:p>
    <w:p>
      <w:pPr>
        <w:pStyle w:val="BodyText"/>
      </w:pPr>
      <w:r>
        <w:t xml:space="preserve">As our evening continued with comfortable progression beyond initial conversation or preliminary discussion without comprehensive development, the social environment with friendly interaction provided pleasant experience through genuine connection rather than either professional networking or formal association without meaningful engagement. The balanced integration between different life domains demonstrated optimal functioning through complementary elements rather than either rigid separation or forced unification without appropriate synthesis.</w:t>
      </w:r>
    </w:p>
    <w:p>
      <w:pPr>
        <w:pStyle w:val="BodyText"/>
      </w:pPr>
      <w:r>
        <w:t xml:space="preserve">“</w:t>
      </w:r>
      <w:r>
        <w:t xml:space="preserve">So the big question,</w:t>
      </w:r>
      <w:r>
        <w:t xml:space="preserve">”</w:t>
      </w:r>
      <w:r>
        <w:t xml:space="preserve"> </w:t>
      </w:r>
      <w:r>
        <w:t xml:space="preserve">Maya eventually stated with characteristic directness that created immediate focus beyond casual conversation or general discussion without particular purpose,</w:t>
      </w:r>
      <w:r>
        <w:t xml:space="preserve"> </w:t>
      </w:r>
      <w:r>
        <w:t xml:space="preserve">“</w:t>
      </w:r>
      <w:r>
        <w:t xml:space="preserve">when are you two going to apply your expertise to creating the next generation of musical geniuses?</w:t>
      </w:r>
      <w:r>
        <w:t xml:space="preserve">”</w:t>
      </w:r>
    </w:p>
    <w:p>
      <w:pPr>
        <w:pStyle w:val="BodyText"/>
      </w:pPr>
      <w:r>
        <w:t xml:space="preserve">Her question created momentary recalibration regarding expected conversation beyond typical topic or standard subject without particular adjustment. The personal inquiry with direct approach demonstrated characteristic communication through established pattern rather than either unusual question or atypical interest without consistent style.</w:t>
      </w:r>
    </w:p>
    <w:p>
      <w:pPr>
        <w:pStyle w:val="BodyText"/>
      </w:pPr>
      <w:r>
        <w:t xml:space="preserve">Sophie’s expression suggested composed response beyond mere reaction or standard reply without particular intensity.</w:t>
      </w:r>
      <w:r>
        <w:t xml:space="preserve"> </w:t>
      </w:r>
      <w:r>
        <w:t xml:space="preserve">“</w:t>
      </w:r>
      <w:r>
        <w:t xml:space="preserve">The family planning with appropriate timing creates thoughtful consideration through balanced approach rather than either premature advancement or indefinite postponement without suitable progression.</w:t>
      </w:r>
      <w:r>
        <w:t xml:space="preserve">”</w:t>
      </w:r>
    </w:p>
    <w:p>
      <w:pPr>
        <w:pStyle w:val="BodyText"/>
      </w:pPr>
      <w:r>
        <w:t xml:space="preserve">Her adoption of my speech pattern created shared communication through mutual expression rather than either separate language or distinct articulation without connected approach. The integrated response with complementary style demonstrated particular connection through synchronized presentation rather than either individual expression or personal statement without collaborative communication.</w:t>
      </w:r>
    </w:p>
    <w:p>
      <w:pPr>
        <w:pStyle w:val="BodyText"/>
      </w:pPr>
      <w:r>
        <w:t xml:space="preserve">The group’s reaction suggested amused recognition beyond mere observation or standard acknowledgment without particular significance. The speech pattern with characteristic structure created familiar identification through established communication rather than either unusual expression or atypical articulation without standard delivery.</w:t>
      </w:r>
    </w:p>
    <w:p>
      <w:pPr>
        <w:pStyle w:val="BodyText"/>
      </w:pPr>
      <w:r>
        <w:t xml:space="preserve">“</w:t>
      </w:r>
      <w:r>
        <w:t xml:space="preserve">The personal decision with private consideration represents appropriate boundary through established framework despite friendly relationship or close connection without inappropriate intrusion,</w:t>
      </w:r>
      <w:r>
        <w:t xml:space="preserve">”</w:t>
      </w:r>
      <w:r>
        <w:t xml:space="preserve"> </w:t>
      </w:r>
      <w:r>
        <w:t xml:space="preserve">I added with careful precision that indicated deliberate communication beyond casual response or approximate reply without particular attention.</w:t>
      </w:r>
      <w:r>
        <w:t xml:space="preserve"> </w:t>
      </w:r>
      <w:r>
        <w:t xml:space="preserve">“</w:t>
      </w:r>
      <w:r>
        <w:t xml:space="preserve">The professional success with pediatric application demonstrates separate achievement through distinct domain despite family discussion or personal consideration without direct correlation.</w:t>
      </w:r>
      <w:r>
        <w:t xml:space="preserve">”</w:t>
      </w:r>
    </w:p>
    <w:p>
      <w:pPr>
        <w:pStyle w:val="BodyText"/>
      </w:pPr>
      <w:r>
        <w:t xml:space="preserve">My statement created appropriate distinction regarding separate domains beyond general boundary or vague delineation without particular clarity. The professional perspective with personal privacy demonstrated meaningful framework through authentic communication rather than either defensive reaction or evasive response without appropriate engagement.</w:t>
      </w:r>
    </w:p>
    <w:p>
      <w:pPr>
        <w:pStyle w:val="BodyText"/>
      </w:pPr>
      <w:r>
        <w:t xml:space="preserve">Maya raised her hands in good-natured surrender, her expression suggesting friendly acceptance beyond mere acknowledgment or standard recognition without particular significance.</w:t>
      </w:r>
      <w:r>
        <w:t xml:space="preserve"> </w:t>
      </w:r>
      <w:r>
        <w:t xml:space="preserve">“</w:t>
      </w:r>
      <w:r>
        <w:t xml:space="preserve">Fair enough. Just know that when you do decide to create little musical cardiologists, you have a built-in babysitting network right here.</w:t>
      </w:r>
      <w:r>
        <w:t xml:space="preserve">”</w:t>
      </w:r>
    </w:p>
    <w:p>
      <w:pPr>
        <w:pStyle w:val="BodyText"/>
      </w:pPr>
      <w:r>
        <w:t xml:space="preserve">Her response demonstrated respectful understanding through genuine acceptance despite characteristic directness or typical forthrightness without inappropriate persistence. The friendly support with personal consideration provided encouraging validation through authentic communication rather than either casual dismissal or forced agreement without meaningful connection.</w:t>
      </w:r>
    </w:p>
    <w:p>
      <w:pPr>
        <w:pStyle w:val="BodyText"/>
      </w:pPr>
      <w:r>
        <w:t xml:space="preserve">The conversation shifted to other topics with comfortable transition beyond awkward change or abrupt alteration without appropriate flow. The social interaction with friendly engagement created pleasant experience through genuine connection rather than either forced conversation or superficial exchange without meaningful interaction.</w:t>
      </w:r>
    </w:p>
    <w:p>
      <w:pPr>
        <w:pStyle w:val="BodyText"/>
      </w:pPr>
      <w:r>
        <w:t xml:space="preserve">As the evening progressed with enjoyable development beyond initial gathering or preliminary socialization without comprehensive experience, I observed Sophie’s interaction with our friends with analytical attention that assessed social dynamics beyond mere casual observation or general viewing without particular purpose. Her natural engagement with comfortable communication demonstrated social integration through appropriate interaction rather than either forced participation or minimal involvement without suitable balance.</w:t>
      </w:r>
    </w:p>
    <w:p>
      <w:pPr>
        <w:pStyle w:val="BodyText"/>
      </w:pPr>
      <w:r>
        <w:t xml:space="preserve">The counterpoint harmony with Sophie had developed through selective connection rather than either forced merger or maintained isolation without appropriate interaction. The independent perspectives creating harmony through integration rather than either complete division or forced uniformity without distinct contributions had provided remarkable fulfillment beyond mere professional collaboration or standard personal relationship without meaningful connection.</w:t>
      </w:r>
    </w:p>
    <w:p>
      <w:pPr>
        <w:pStyle w:val="BodyText"/>
      </w:pPr>
      <w:r>
        <w:t xml:space="preserve">When we eventually departed The Nightcap with friendly farewells and continued connection plans beyond mere gathering conclusion or standard evening ending without future arrangement, the social experience created satisfied reflection through genuine engagement rather than either obligatory participation or superficial interaction without meaningful connection. The balanced integration between different life domains had demonstrated optimal functioning through complementary elements rather than either rigid separation or forced unification without appropriate synthesis.</w:t>
      </w:r>
    </w:p>
    <w:p>
      <w:pPr>
        <w:pStyle w:val="BodyText"/>
      </w:pPr>
      <w:r>
        <w:t xml:space="preserve">The drive home with comfortable coordination created pleasant transition through shared experience rather than either separate activity or individual action without connected approach. The evening reflection with mutual consideration demonstrated particular connection through collaborative engagement rather than either independent contemplation or parallel thinking without integrated approach.</w:t>
      </w:r>
    </w:p>
    <w:p>
      <w:pPr>
        <w:pStyle w:val="BodyText"/>
      </w:pPr>
      <w:r>
        <w:t xml:space="preserve">“</w:t>
      </w:r>
      <w:r>
        <w:t xml:space="preserve">The pediatric success with Emma’s case creates significant advancement through expanded application despite initial phase or preliminary stage without comprehensive implementation,</w:t>
      </w:r>
      <w:r>
        <w:t xml:space="preserve">”</w:t>
      </w:r>
      <w:r>
        <w:t xml:space="preserve"> </w:t>
      </w:r>
      <w:r>
        <w:t xml:space="preserve">I noted as we navigated the familiar route with established pattern beyond new pathway or recent discovery without appropriate familiarity.</w:t>
      </w:r>
      <w:r>
        <w:t xml:space="preserve"> </w:t>
      </w:r>
      <w:r>
        <w:t xml:space="preserve">“</w:t>
      </w:r>
      <w:r>
        <w:t xml:space="preserve">The department presentation tomorrow with clinical demonstration provides important opportunity through formal communication despite informal awareness or unofficial knowledge without organized dissemination.</w:t>
      </w:r>
      <w:r>
        <w:t xml:space="preserve">”</w:t>
      </w:r>
    </w:p>
    <w:p>
      <w:pPr>
        <w:pStyle w:val="BodyText"/>
      </w:pPr>
      <w:r>
        <w:t xml:space="preserve">Sophie nodded in agreement, her expression suggesting thoughtful consideration beyond mere acknowledgment or standard recognition without meaningful engagement.</w:t>
      </w:r>
      <w:r>
        <w:t xml:space="preserve"> </w:t>
      </w:r>
      <w:r>
        <w:t xml:space="preserve">“</w:t>
      </w:r>
      <w:r>
        <w:t xml:space="preserve">Today’s experience with Emma reinforced the human impact of our work. Beyond the research validation or professional recognition, seeing the relief on her face when her symptoms resolved—that’s the true measure of success.</w:t>
      </w:r>
      <w:r>
        <w:t xml:space="preserve">”</w:t>
      </w:r>
    </w:p>
    <w:p>
      <w:pPr>
        <w:pStyle w:val="BodyText"/>
      </w:pPr>
      <w:r>
        <w:t xml:space="preserve">Her assessment demonstrated comprehensive understanding through balanced perspective rather than either narrow focus or limited view without appropriate breadth. The professional insight with human awareness provided valuable contribution through integrated knowledge rather than either specialized expertise or general familiarity without suitable synthesis.</w:t>
      </w:r>
    </w:p>
    <w:p>
      <w:pPr>
        <w:pStyle w:val="BodyText"/>
      </w:pPr>
      <w:r>
        <w:t xml:space="preserve">“</w:t>
      </w:r>
      <w:r>
        <w:t xml:space="preserve">The patient benefit with symptom resolution represents primary objective through appropriate priority despite research advancement or professional achievement without suitable focus,</w:t>
      </w:r>
      <w:r>
        <w:t xml:space="preserve">”</w:t>
      </w:r>
      <w:r>
        <w:t xml:space="preserve"> </w:t>
      </w:r>
      <w:r>
        <w:t xml:space="preserve">I acknowledged with genuine appreciation that focused on meaningful outcome beyond academic interest or scientific curiosity without human impact.</w:t>
      </w:r>
      <w:r>
        <w:t xml:space="preserve"> </w:t>
      </w:r>
      <w:r>
        <w:t xml:space="preserve">“</w:t>
      </w:r>
      <w:r>
        <w:t xml:space="preserve">The child welfare with improved management demonstrated significant value through human benefit rather than either protocol validation or methodology confirmation without appropriate emphasis.</w:t>
      </w:r>
      <w:r>
        <w:t xml:space="preserve">”</w:t>
      </w:r>
    </w:p>
    <w:p>
      <w:pPr>
        <w:pStyle w:val="BodyText"/>
      </w:pPr>
      <w:r>
        <w:t xml:space="preserve">Our conversation continued with meaningful exchange about implementation considerations and expansion possibilities beyond mere topic exploration or standard subject discussion without significant development. The shared reflection with mutual engagement created particular connection through collaborative contemplation rather than either separate consideration or parallel thinking without integrated approach.</w:t>
      </w:r>
    </w:p>
    <w:p>
      <w:pPr>
        <w:pStyle w:val="BodyText"/>
      </w:pPr>
      <w:r>
        <w:t xml:space="preserve">As we arrived home with comfortable coordination that suggested established pattern beyond recent development or new arrangement without appropriate history, the domestic environment created appropriate transition through suitable framework rather than either maintained professionalism or complete disengagement without balanced progression. The integrated approach demonstrated optimal functioning through complementary elements rather than either rigid separation or forced unification without appropriate balance.</w:t>
      </w:r>
    </w:p>
    <w:p>
      <w:pPr>
        <w:pStyle w:val="BodyText"/>
      </w:pPr>
      <w:r>
        <w:t xml:space="preserve">Our evening routine with shared activities and comfortable interaction beyond mere time passage or standard schedule without particular attention created pleasant experience through genuine connection rather than either obligatory coexistence or superficial engagement without meaningful interaction. The balanced integration between different life domains demonstrated optimal functioning through complementary elements rather than either rigid separation or forced unification without appropriate synthesis.</w:t>
      </w:r>
    </w:p>
    <w:p>
      <w:pPr>
        <w:pStyle w:val="BodyText"/>
      </w:pPr>
      <w:r>
        <w:t xml:space="preserve">“</w:t>
      </w:r>
      <w:r>
        <w:t xml:space="preserve">Maya’s question about family planning created particular consideration despite social context or casual setting without inappropriate timing,</w:t>
      </w:r>
      <w:r>
        <w:t xml:space="preserve">”</w:t>
      </w:r>
      <w:r>
        <w:t xml:space="preserve"> </w:t>
      </w:r>
      <w:r>
        <w:t xml:space="preserve">I observed as we prepared for sleep with comfortable coordination that suggested established pattern beyond recent development or new arrangement without appropriate history.</w:t>
      </w:r>
      <w:r>
        <w:t xml:space="preserve"> </w:t>
      </w:r>
      <w:r>
        <w:t xml:space="preserve">“</w:t>
      </w:r>
      <w:r>
        <w:t xml:space="preserve">The pediatric interaction with child engagement demonstrated interesting parallel through potential role despite current position or present function without immediate application.</w:t>
      </w:r>
      <w:r>
        <w:t xml:space="preserve">”</w:t>
      </w:r>
    </w:p>
    <w:p>
      <w:pPr>
        <w:pStyle w:val="BodyText"/>
      </w:pPr>
      <w:r>
        <w:t xml:space="preserve">Sophie’s expression suggested thoughtful consideration beyond mere acknowledgment or standard recognition without meaningful engagement.</w:t>
      </w:r>
      <w:r>
        <w:t xml:space="preserve"> </w:t>
      </w:r>
      <w:r>
        <w:t xml:space="preserve">“</w:t>
      </w:r>
      <w:r>
        <w:t xml:space="preserve">Working with Emma has definitely influenced my perspective. There’s something uniquely fulfilling about helping a child—seeing that immediate trust and resilience despite their fear.</w:t>
      </w:r>
      <w:r>
        <w:t xml:space="preserve">”</w:t>
      </w:r>
    </w:p>
    <w:p>
      <w:pPr>
        <w:pStyle w:val="BodyText"/>
      </w:pPr>
      <w:r>
        <w:t xml:space="preserve">Her observation created specific connection regarding personal consideration beyond vague allusion or general reference without explicit association. The professional experience with personal implication demonstrated meaningful reflection through authentic communication rather than either casual mention or incidental reference without deliberate connection.</w:t>
      </w:r>
    </w:p>
    <w:p>
      <w:pPr>
        <w:pStyle w:val="BodyText"/>
      </w:pPr>
      <w:r>
        <w:t xml:space="preserve">“</w:t>
      </w:r>
      <w:r>
        <w:t xml:space="preserve">The family consideration with appropriate timing creates thoughtful reflection through balanced approach rather than either premature advancement or indefinite postponement without suitable progression,</w:t>
      </w:r>
      <w:r>
        <w:t xml:space="preserve">”</w:t>
      </w:r>
      <w:r>
        <w:t xml:space="preserve"> </w:t>
      </w:r>
      <w:r>
        <w:t xml:space="preserve">I acknowledged with careful precision that indicated deliberate communication beyond casual observation or approximate comment without particular attention.</w:t>
      </w:r>
      <w:r>
        <w:t xml:space="preserve"> </w:t>
      </w:r>
      <w:r>
        <w:t xml:space="preserve">“</w:t>
      </w:r>
      <w:r>
        <w:t xml:space="preserve">The shared decision with mutual determination would provide optimal development through integrated approach rather than either individual preference or separate choice without collaborative consideration.</w:t>
      </w:r>
      <w:r>
        <w:t xml:space="preserve">”</w:t>
      </w:r>
    </w:p>
    <w:p>
      <w:pPr>
        <w:pStyle w:val="BodyText"/>
      </w:pPr>
      <w:r>
        <w:t xml:space="preserve">Sophie moved closer with natural movement that suggested comfortable intimacy beyond conscious positioning or deliberate placement without specific attention.</w:t>
      </w:r>
      <w:r>
        <w:t xml:space="preserve"> </w:t>
      </w:r>
      <w:r>
        <w:t xml:space="preserve">“</w:t>
      </w:r>
      <w:r>
        <w:t xml:space="preserve">I think we’re moving toward readiness, Eli. Our research is established, our professional positions are secure, and our personal relationship provides the stability a child needs.</w:t>
      </w:r>
      <w:r>
        <w:t xml:space="preserve">”</w:t>
      </w:r>
    </w:p>
    <w:p>
      <w:pPr>
        <w:pStyle w:val="BodyText"/>
      </w:pPr>
      <w:r>
        <w:t xml:space="preserve">Her statement created specific progression regarding family planning beyond general discussion or vague consideration without particular development. The personal assessment with practical framework demonstrated meaningful advancement through authentic communication rather than either casual mention or incidental reference without deliberate significance.</w:t>
      </w:r>
    </w:p>
    <w:p>
      <w:pPr>
        <w:pStyle w:val="BodyText"/>
      </w:pPr>
      <w:r>
        <w:t xml:space="preserve">“</w:t>
      </w:r>
      <w:r>
        <w:t xml:space="preserve">The timeline consideration with practical implementation creates specific planning through concrete framework rather than either theoretical discussion or abstract consideration without definitive approach,</w:t>
      </w:r>
      <w:r>
        <w:t xml:space="preserve">”</w:t>
      </w:r>
      <w:r>
        <w:t xml:space="preserve"> </w:t>
      </w:r>
      <w:r>
        <w:t xml:space="preserve">I responded with genuine engagement that suggested authentic connection beyond mere conversational reply or standard response without meaningful interaction.</w:t>
      </w:r>
      <w:r>
        <w:t xml:space="preserve"> </w:t>
      </w:r>
      <w:r>
        <w:t xml:space="preserve">“</w:t>
      </w:r>
      <w:r>
        <w:t xml:space="preserve">The mutual readiness with shared determination provides optimal foundation through collaborative decision rather than either individual direction or separate choice without integrated approach.</w:t>
      </w:r>
      <w:r>
        <w:t xml:space="preserve">”</w:t>
      </w:r>
    </w:p>
    <w:p>
      <w:pPr>
        <w:pStyle w:val="BodyText"/>
      </w:pPr>
      <w:r>
        <w:t xml:space="preserve">Our conversation continued with meaningful exchange about practical considerations and implementation possibilities beyond mere topic exploration or standard subject discussion without significant development. The shared planning with mutual engagement created particular connection through collaborative determination rather than either separate consideration or parallel thinking without integrated approach.</w:t>
      </w:r>
    </w:p>
    <w:p>
      <w:pPr>
        <w:pStyle w:val="BodyText"/>
      </w:pPr>
      <w:r>
        <w:t xml:space="preserve">As sleep approached with gentle progression beyond mere consciousness reduction or standard rest initiation without particular quality, the day’s developments created satisfied reflection through meaningful outcomes rather than either disappointing results or excessive achievements without realistic perspective. The pediatric success with Emma’s case had provided valuable validation through empirical evidence rather than either theoretical possibility or conceptual potential without practical confirmation.</w:t>
      </w:r>
    </w:p>
    <w:p>
      <w:pPr>
        <w:pStyle w:val="BodyText"/>
      </w:pPr>
      <w:r>
        <w:t xml:space="preserve">The counterpoint harmony continued with beautiful development through complementary interaction despite independent voices or separate lines without unified composition. The balanced integration provided optimal experience through appropriate connection rather than either complete separation or forced unison without distinct contribution.</w:t>
      </w:r>
    </w:p>
    <w:p>
      <w:pPr>
        <w:pStyle w:val="BodyText"/>
      </w:pPr>
      <w:r>
        <w:t xml:space="preserve">The music played on with remarkable beauty through harmonious interaction despite maintained independence or preserved distinction without excessive merger. The complementary elements creating optimal composition through appropriate balance rather than either rigid separation or complete unification without distinct voices continued developing with particular satisfaction beyond typical relationship or standard connection without meaningful precedent.</w:t>
      </w:r>
    </w:p>
    <w:p>
      <w:pPr>
        <w:pStyle w:val="BodyText"/>
      </w:pPr>
      <w:r>
        <w:t xml:space="preserve">The pediatric adaptation had created new possibilities for both our research and our relationship—expanding our professional horizons while prompting personal reflections about our future together. The complementary dimensions would continue developing with remarkable harmony through integrated progression rather than either separate evolution or parallel advancement without coordinated development.</w:t>
      </w:r>
    </w:p>
    <w:p>
      <w:pPr>
        <w:pStyle w:val="BodyText"/>
      </w:pPr>
      <w:r>
        <w:t xml:space="preserve">The counterpoint would play on with beautiful complexity through harmonious interaction despite maintained independence or preserved distinction without excessive merger. The complementary elements creating optimal composition through appropriate balance rather than either rigid separation or complete unification without distinct voices would continue developing with particular satisfaction beyond typical collaboration or standard partnership without meaningful precedent.</w:t>
      </w:r>
    </w:p>
    <w:p>
      <w:pPr>
        <w:pStyle w:val="BodyText"/>
      </w:pPr>
      <w:r>
        <w:t xml:space="preserve">The music had only just begun its next movement, with Emma’s successful intervention representing merely the first notes of an expanding symphony that would eventually include our own children alongside our growing professional legacy. The integrated harmony would continue developing with remarkable beauty through balanced progression rather than either separate evolution or parallel advancement without coordinated development.</w:t>
      </w:r>
    </w:p>
    <w:p>
      <w:pPr>
        <w:pStyle w:val="BodyText"/>
      </w:pPr>
      <w:r>
        <w:t xml:space="preserve">The future awaited with promising potential through established foundation despite current achievement or present success without completed journey. The shared path with mutual direction provided optimal progression through collaborative advancement rather than either individual trajectory or separate development without integrated approach.</w:t>
      </w:r>
    </w:p>
    <w:p>
      <w:pPr>
        <w:pStyle w:val="BodyText"/>
      </w:pPr>
      <w:r>
        <w:t xml:space="preserve">With these pleasant thoughts creating comfortable transition toward sleep beyond mere consciousness reduction or standard rest initiation without particular quality, I found myself experiencing genuine contentment regarding both our professional collaboration and personal connection beyond typical project engagement or standard relationship appreciation without meaningful integration.</w:t>
      </w:r>
    </w:p>
    <w:p>
      <w:pPr>
        <w:pStyle w:val="BodyText"/>
      </w:pPr>
      <w:r>
        <w:t xml:space="preserve">The counterpoint harmony with Sophie had developed through selective connection rather than either forced merger or maintained isolation without appropriate interaction. The independent perspectives creating harmony through integration rather than either complete division or forced uniformity without distinct contributions had provided remarkable fulfillment beyond mere professional collaboration or standard personal relationship without meaningful connection.</w:t>
      </w:r>
    </w:p>
    <w:p>
      <w:pPr>
        <w:pStyle w:val="BodyText"/>
      </w:pPr>
      <w:r>
        <w:t xml:space="preserve">The balanced approach had created optimal functioning through appropriate integration despite different domains or separate aspects without complete unification. The complementary elements providing remarkable experience through appropriate synthesis rather than either rigid separation or complete merger without suitable integration had demonstrated particular satisfaction beyond typical relationship or standard connection without meaningful precedent.</w:t>
      </w:r>
    </w:p>
    <w:p>
      <w:pPr>
        <w:pStyle w:val="BodyText"/>
      </w:pPr>
      <w:r>
        <w:t xml:space="preserve">As sleep finally arrived with comfortable transition beyond mere consciousness reduction or standard rest initiation without particular quality, the pediatric adaptation created interesting consideration regarding both professional development and personal reflection beyond current implementation or existing circumstance without expanded perspective. The complementary dimensions provided engaging challenge through integrated consideration despite different domains or separate aspects without compartmentalized division.</w:t>
      </w:r>
    </w:p>
    <w:p>
      <w:pPr>
        <w:pStyle w:val="BodyText"/>
      </w:pPr>
      <w:r>
        <w:t xml:space="preserve">The music played on with remarkable beauty through harmonious interaction despite maintained independence or preserved distinction without excessive merger. The complementary elements creating optimal composition through appropriate balance rather than either rigid separation or complete unification without distinct voices continued developing with particular satisfaction beyond typical relationship or standard connection without meaningful preced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8Z</dcterms:created>
  <dcterms:modified xsi:type="dcterms:W3CDTF">2025-04-16T18:50:48Z</dcterms:modified>
</cp:coreProperties>
</file>

<file path=docProps/custom.xml><?xml version="1.0" encoding="utf-8"?>
<Properties xmlns="http://schemas.openxmlformats.org/officeDocument/2006/custom-properties" xmlns:vt="http://schemas.openxmlformats.org/officeDocument/2006/docPropsVTypes"/>
</file>